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19DFE" w14:textId="18398497" w:rsidR="002A3A77" w:rsidRDefault="00024D01">
      <w:pPr>
        <w:rPr>
          <w:b/>
          <w:bCs/>
        </w:rPr>
      </w:pPr>
      <w:r w:rsidRPr="00024D01">
        <w:rPr>
          <w:b/>
          <w:bCs/>
        </w:rPr>
        <w:t>Problem 1</w:t>
      </w:r>
    </w:p>
    <w:p w14:paraId="71A05704" w14:textId="761292E4" w:rsidR="00024D01" w:rsidRDefault="00024D01">
      <w:pPr>
        <w:rPr>
          <w:b/>
          <w:bCs/>
        </w:rPr>
      </w:pPr>
      <w:r>
        <w:rPr>
          <w:b/>
          <w:bCs/>
        </w:rPr>
        <w:t>Part A</w:t>
      </w:r>
    </w:p>
    <w:p w14:paraId="419A23CC" w14:textId="33F9E213" w:rsidR="00024D01" w:rsidRDefault="00024D01">
      <w:pPr>
        <w:rPr>
          <w:b/>
          <w:bCs/>
        </w:rPr>
      </w:pPr>
      <w:r>
        <w:rPr>
          <w:b/>
          <w:bCs/>
          <w:noProof/>
        </w:rPr>
        <w:drawing>
          <wp:inline distT="0" distB="0" distL="0" distR="0" wp14:anchorId="24ECE003" wp14:editId="7C2509E7">
            <wp:extent cx="5943600" cy="45491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3E846DB.tmp"/>
                    <pic:cNvPicPr/>
                  </pic:nvPicPr>
                  <pic:blipFill rotWithShape="1">
                    <a:blip r:embed="rId5">
                      <a:extLst>
                        <a:ext uri="{28A0092B-C50C-407E-A947-70E740481C1C}">
                          <a14:useLocalDpi xmlns:a14="http://schemas.microsoft.com/office/drawing/2010/main" val="0"/>
                        </a:ext>
                      </a:extLst>
                    </a:blip>
                    <a:srcRect t="5724"/>
                    <a:stretch/>
                  </pic:blipFill>
                  <pic:spPr bwMode="auto">
                    <a:xfrm>
                      <a:off x="0" y="0"/>
                      <a:ext cx="5943600" cy="4549140"/>
                    </a:xfrm>
                    <a:prstGeom prst="rect">
                      <a:avLst/>
                    </a:prstGeom>
                    <a:ln>
                      <a:noFill/>
                    </a:ln>
                    <a:extLst>
                      <a:ext uri="{53640926-AAD7-44D8-BBD7-CCE9431645EC}">
                        <a14:shadowObscured xmlns:a14="http://schemas.microsoft.com/office/drawing/2010/main"/>
                      </a:ext>
                    </a:extLst>
                  </pic:spPr>
                </pic:pic>
              </a:graphicData>
            </a:graphic>
          </wp:inline>
        </w:drawing>
      </w:r>
    </w:p>
    <w:p w14:paraId="1462AFD2" w14:textId="7DCC7EF5" w:rsidR="00024D01" w:rsidRDefault="00024D01">
      <w:pPr>
        <w:rPr>
          <w:b/>
          <w:bCs/>
        </w:rPr>
      </w:pPr>
    </w:p>
    <w:p w14:paraId="292F7F15" w14:textId="77777777" w:rsidR="00024D01" w:rsidRDefault="00024D01">
      <w:pPr>
        <w:rPr>
          <w:b/>
          <w:bCs/>
        </w:rPr>
      </w:pPr>
      <w:r>
        <w:rPr>
          <w:b/>
          <w:bCs/>
        </w:rPr>
        <w:br w:type="page"/>
      </w:r>
    </w:p>
    <w:p w14:paraId="0827E6C3" w14:textId="51CD011C" w:rsidR="00024D01" w:rsidRDefault="00024D01">
      <w:pPr>
        <w:rPr>
          <w:b/>
          <w:bCs/>
        </w:rPr>
      </w:pPr>
      <w:r>
        <w:rPr>
          <w:b/>
          <w:bCs/>
        </w:rPr>
        <w:lastRenderedPageBreak/>
        <w:t>Part B</w:t>
      </w:r>
    </w:p>
    <w:p w14:paraId="40B062F2" w14:textId="65462E61" w:rsidR="00024D01" w:rsidRDefault="00024D01">
      <w:pPr>
        <w:rPr>
          <w:b/>
          <w:bCs/>
        </w:rPr>
      </w:pPr>
      <w:r>
        <w:rPr>
          <w:b/>
          <w:bCs/>
          <w:noProof/>
        </w:rPr>
        <w:drawing>
          <wp:inline distT="0" distB="0" distL="0" distR="0" wp14:anchorId="506E3CAB" wp14:editId="6F3D705F">
            <wp:extent cx="5943600" cy="46596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E86BB0.tmp"/>
                    <pic:cNvPicPr/>
                  </pic:nvPicPr>
                  <pic:blipFill>
                    <a:blip r:embed="rId6">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7953A257" w14:textId="5C4AC910" w:rsidR="00005F78" w:rsidRDefault="00005F78">
      <w:pPr>
        <w:rPr>
          <w:b/>
          <w:bCs/>
        </w:rPr>
      </w:pPr>
    </w:p>
    <w:p w14:paraId="3C1059EF" w14:textId="77777777" w:rsidR="00005F78" w:rsidRDefault="00005F78">
      <w:pPr>
        <w:rPr>
          <w:b/>
          <w:bCs/>
        </w:rPr>
      </w:pPr>
      <w:r>
        <w:rPr>
          <w:b/>
          <w:bCs/>
        </w:rPr>
        <w:br w:type="page"/>
      </w:r>
    </w:p>
    <w:p w14:paraId="2A8DEA98" w14:textId="7342B40C" w:rsidR="00005F78" w:rsidRDefault="00005F78">
      <w:pPr>
        <w:rPr>
          <w:b/>
          <w:bCs/>
        </w:rPr>
      </w:pPr>
      <w:r>
        <w:rPr>
          <w:b/>
          <w:bCs/>
          <w:noProof/>
        </w:rPr>
        <w:lastRenderedPageBreak/>
        <w:drawing>
          <wp:anchor distT="0" distB="0" distL="114300" distR="114300" simplePos="0" relativeHeight="251658240" behindDoc="1" locked="0" layoutInCell="1" allowOverlap="1" wp14:anchorId="15D6F34D" wp14:editId="614EA070">
            <wp:simplePos x="0" y="0"/>
            <wp:positionH relativeFrom="column">
              <wp:posOffset>352425</wp:posOffset>
            </wp:positionH>
            <wp:positionV relativeFrom="paragraph">
              <wp:posOffset>305435</wp:posOffset>
            </wp:positionV>
            <wp:extent cx="4991735" cy="5001260"/>
            <wp:effectExtent l="0" t="0" r="0"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96423F9.tmp"/>
                    <pic:cNvPicPr/>
                  </pic:nvPicPr>
                  <pic:blipFill>
                    <a:blip r:embed="rId7">
                      <a:extLst>
                        <a:ext uri="{28A0092B-C50C-407E-A947-70E740481C1C}">
                          <a14:useLocalDpi xmlns:a14="http://schemas.microsoft.com/office/drawing/2010/main" val="0"/>
                        </a:ext>
                      </a:extLst>
                    </a:blip>
                    <a:stretch>
                      <a:fillRect/>
                    </a:stretch>
                  </pic:blipFill>
                  <pic:spPr>
                    <a:xfrm>
                      <a:off x="0" y="0"/>
                      <a:ext cx="4991735" cy="5001260"/>
                    </a:xfrm>
                    <a:prstGeom prst="rect">
                      <a:avLst/>
                    </a:prstGeom>
                  </pic:spPr>
                </pic:pic>
              </a:graphicData>
            </a:graphic>
          </wp:anchor>
        </w:drawing>
      </w:r>
      <w:r w:rsidR="005E5C62">
        <w:rPr>
          <w:b/>
          <w:bCs/>
        </w:rPr>
        <w:t xml:space="preserve"> Problem 2-</w:t>
      </w:r>
      <w:r>
        <w:rPr>
          <w:b/>
          <w:bCs/>
        </w:rPr>
        <w:t>Question 1</w:t>
      </w:r>
    </w:p>
    <w:p w14:paraId="69200013" w14:textId="4BD9C527" w:rsidR="00005F78" w:rsidRDefault="00005F78" w:rsidP="00005F78">
      <w:pPr>
        <w:jc w:val="both"/>
        <w:rPr>
          <w:b/>
          <w:bCs/>
        </w:rPr>
      </w:pPr>
    </w:p>
    <w:p w14:paraId="7C6D4F4B" w14:textId="10383BA3" w:rsidR="00B4649B" w:rsidRDefault="00B4649B" w:rsidP="00005F78">
      <w:pPr>
        <w:jc w:val="both"/>
        <w:rPr>
          <w:b/>
          <w:bCs/>
        </w:rPr>
      </w:pPr>
    </w:p>
    <w:p w14:paraId="58549DA0" w14:textId="412FF2EB" w:rsidR="00B4649B" w:rsidRDefault="00B4649B" w:rsidP="00005F78">
      <w:pPr>
        <w:jc w:val="both"/>
        <w:rPr>
          <w:b/>
          <w:bCs/>
        </w:rPr>
      </w:pPr>
    </w:p>
    <w:p w14:paraId="6786FB82" w14:textId="406B97C6" w:rsidR="00B4649B" w:rsidRDefault="00B4649B" w:rsidP="00005F78">
      <w:pPr>
        <w:jc w:val="both"/>
        <w:rPr>
          <w:b/>
          <w:bCs/>
        </w:rPr>
      </w:pPr>
    </w:p>
    <w:p w14:paraId="7AAA4FD5" w14:textId="72C59477" w:rsidR="00B4649B" w:rsidRDefault="00B4649B" w:rsidP="00005F78">
      <w:pPr>
        <w:jc w:val="both"/>
        <w:rPr>
          <w:b/>
          <w:bCs/>
        </w:rPr>
      </w:pPr>
    </w:p>
    <w:p w14:paraId="20DD7D43" w14:textId="6C1B39B2" w:rsidR="00B4649B" w:rsidRDefault="00B4649B" w:rsidP="00005F78">
      <w:pPr>
        <w:jc w:val="both"/>
        <w:rPr>
          <w:b/>
          <w:bCs/>
        </w:rPr>
      </w:pPr>
    </w:p>
    <w:p w14:paraId="6B815101" w14:textId="5B0D9091" w:rsidR="00B4649B" w:rsidRDefault="00B4649B" w:rsidP="00005F78">
      <w:pPr>
        <w:jc w:val="both"/>
        <w:rPr>
          <w:b/>
          <w:bCs/>
        </w:rPr>
      </w:pPr>
    </w:p>
    <w:p w14:paraId="326FF899" w14:textId="0CA0CAF8" w:rsidR="00B4649B" w:rsidRDefault="00B4649B" w:rsidP="00005F78">
      <w:pPr>
        <w:jc w:val="both"/>
        <w:rPr>
          <w:b/>
          <w:bCs/>
        </w:rPr>
      </w:pPr>
    </w:p>
    <w:p w14:paraId="0F974737" w14:textId="3993C885" w:rsidR="00B4649B" w:rsidRDefault="00B4649B" w:rsidP="00005F78">
      <w:pPr>
        <w:jc w:val="both"/>
        <w:rPr>
          <w:b/>
          <w:bCs/>
        </w:rPr>
      </w:pPr>
    </w:p>
    <w:p w14:paraId="7580715A" w14:textId="5B897E22" w:rsidR="00B4649B" w:rsidRDefault="00B4649B" w:rsidP="00005F78">
      <w:pPr>
        <w:jc w:val="both"/>
        <w:rPr>
          <w:b/>
          <w:bCs/>
        </w:rPr>
      </w:pPr>
    </w:p>
    <w:p w14:paraId="44B8C2AE" w14:textId="7F116F5D" w:rsidR="00B4649B" w:rsidRDefault="00B4649B" w:rsidP="00005F78">
      <w:pPr>
        <w:jc w:val="both"/>
        <w:rPr>
          <w:b/>
          <w:bCs/>
        </w:rPr>
      </w:pPr>
    </w:p>
    <w:p w14:paraId="5AEA410A" w14:textId="67CDF904" w:rsidR="00B4649B" w:rsidRDefault="00B4649B" w:rsidP="00005F78">
      <w:pPr>
        <w:jc w:val="both"/>
        <w:rPr>
          <w:b/>
          <w:bCs/>
        </w:rPr>
      </w:pPr>
    </w:p>
    <w:p w14:paraId="63D70D3B" w14:textId="4C237729" w:rsidR="00B4649B" w:rsidRDefault="00B4649B" w:rsidP="00005F78">
      <w:pPr>
        <w:jc w:val="both"/>
        <w:rPr>
          <w:b/>
          <w:bCs/>
        </w:rPr>
      </w:pPr>
    </w:p>
    <w:p w14:paraId="079F3ADC" w14:textId="02A1D108" w:rsidR="00B4649B" w:rsidRDefault="00B4649B" w:rsidP="00005F78">
      <w:pPr>
        <w:jc w:val="both"/>
        <w:rPr>
          <w:b/>
          <w:bCs/>
        </w:rPr>
      </w:pPr>
    </w:p>
    <w:p w14:paraId="14DCE1D9" w14:textId="78D0EF50" w:rsidR="00B4649B" w:rsidRDefault="00B4649B" w:rsidP="00005F78">
      <w:pPr>
        <w:jc w:val="both"/>
        <w:rPr>
          <w:b/>
          <w:bCs/>
        </w:rPr>
      </w:pPr>
    </w:p>
    <w:p w14:paraId="0279CAB9" w14:textId="23C6964F" w:rsidR="00B4649B" w:rsidRDefault="00B4649B" w:rsidP="00005F78">
      <w:pPr>
        <w:jc w:val="both"/>
      </w:pPr>
      <w:r w:rsidRPr="00B4649B">
        <w:t>According to this image</w:t>
      </w:r>
      <w:r w:rsidR="00DB2C60">
        <w:t xml:space="preserve">, </w:t>
      </w:r>
      <w:r w:rsidR="007F7E80">
        <w:t xml:space="preserve">the </w:t>
      </w:r>
      <w:r w:rsidRPr="00B4649B">
        <w:t xml:space="preserve">black </w:t>
      </w:r>
      <w:proofErr w:type="spellStart"/>
      <w:r w:rsidRPr="00B4649B">
        <w:t>color</w:t>
      </w:r>
      <w:proofErr w:type="spellEnd"/>
      <w:r w:rsidRPr="00B4649B">
        <w:t xml:space="preserve"> </w:t>
      </w:r>
      <w:r w:rsidR="00DB2C60">
        <w:t>was</w:t>
      </w:r>
      <w:r w:rsidRPr="00B4649B">
        <w:t xml:space="preserve"> represented the 0 Bit number and </w:t>
      </w:r>
      <w:r w:rsidR="007F7E80">
        <w:t xml:space="preserve">the </w:t>
      </w:r>
      <w:r w:rsidRPr="00B4649B">
        <w:t xml:space="preserve">white slit </w:t>
      </w:r>
      <w:r w:rsidR="00DB2C60">
        <w:t>was</w:t>
      </w:r>
      <w:r w:rsidRPr="00B4649B">
        <w:t xml:space="preserve"> represented the 255 Bit number. Therefore, this image can be read as </w:t>
      </w:r>
      <w:r w:rsidR="007F7E80">
        <w:t>the</w:t>
      </w:r>
      <w:r w:rsidRPr="00B4649B">
        <w:t xml:space="preserve"> Bit number</w:t>
      </w:r>
      <w:r w:rsidR="007F7E80">
        <w:t>s</w:t>
      </w:r>
      <w:r w:rsidRPr="00B4649B">
        <w:t xml:space="preserve"> matrix. Furthermore, some of </w:t>
      </w:r>
      <w:r w:rsidR="007F7E80">
        <w:t xml:space="preserve">the </w:t>
      </w:r>
      <w:r w:rsidRPr="00B4649B">
        <w:t>result</w:t>
      </w:r>
      <w:r w:rsidR="007F7E80">
        <w:t>s</w:t>
      </w:r>
      <w:r w:rsidRPr="00B4649B">
        <w:t xml:space="preserve"> w</w:t>
      </w:r>
      <w:r w:rsidR="007F7E80">
        <w:t>ere</w:t>
      </w:r>
      <w:r w:rsidRPr="00B4649B">
        <w:t xml:space="preserve"> shown </w:t>
      </w:r>
      <w:r>
        <w:t>b</w:t>
      </w:r>
      <w:r w:rsidRPr="00B4649B">
        <w:t xml:space="preserve">elow. </w:t>
      </w:r>
    </w:p>
    <w:p w14:paraId="12073635" w14:textId="11C87454" w:rsidR="00B4649B" w:rsidRDefault="00B4649B" w:rsidP="00B4649B">
      <w:r>
        <w:t xml:space="preserve">     0     0     0     0     0     0     0     0     0     0     0     0     0     0     0     0     0     0     0     0</w:t>
      </w:r>
    </w:p>
    <w:p w14:paraId="39B75922" w14:textId="77777777" w:rsidR="00B4649B" w:rsidRDefault="00B4649B" w:rsidP="00B4649B">
      <w:r>
        <w:t xml:space="preserve">     0     0     0     0     0     0     0     0     0     0     0     0     0     0     0     0     0     0     0     0</w:t>
      </w:r>
    </w:p>
    <w:p w14:paraId="49E34AF0" w14:textId="77777777" w:rsidR="00B4649B" w:rsidRDefault="00B4649B" w:rsidP="00B4649B">
      <w:r>
        <w:t xml:space="preserve">     0     0     0     0     0     0     0     0     0     0     0     0     0     0     0     0     0     0     0     0</w:t>
      </w:r>
    </w:p>
    <w:p w14:paraId="2FBEAE02" w14:textId="77777777" w:rsidR="00B4649B" w:rsidRDefault="00B4649B" w:rsidP="00B4649B">
      <w:r>
        <w:t xml:space="preserve">     0     0   255   255   255   255   255   255   255   255     0     0     0     0     0     0     0     0     0     0</w:t>
      </w:r>
    </w:p>
    <w:p w14:paraId="41264DE1" w14:textId="77777777" w:rsidR="00B4649B" w:rsidRDefault="00B4649B" w:rsidP="00B4649B">
      <w:r>
        <w:t xml:space="preserve">     0     0   255   255   255   255   255   255   255   255     0     0     0     0     0     0     0     0     0     0</w:t>
      </w:r>
    </w:p>
    <w:p w14:paraId="758691B1" w14:textId="77777777" w:rsidR="00B4649B" w:rsidRDefault="00B4649B" w:rsidP="00B4649B">
      <w:r>
        <w:t xml:space="preserve">     0     0   255   255   255   255   255   255   255   255     0     0     0     0     0     0     0     0     0     0</w:t>
      </w:r>
    </w:p>
    <w:p w14:paraId="46903527" w14:textId="77777777" w:rsidR="00B4649B" w:rsidRDefault="00B4649B" w:rsidP="00B4649B">
      <w:pPr>
        <w:jc w:val="both"/>
      </w:pPr>
      <w:r>
        <w:t xml:space="preserve">     0     0   255   255   255   255   255   255   255   255     0     0     0     0     0     0     0     0     0     0</w:t>
      </w:r>
    </w:p>
    <w:p w14:paraId="2553EAC4" w14:textId="77777777" w:rsidR="00B4649B" w:rsidRDefault="00B4649B" w:rsidP="00B4649B">
      <w:pPr>
        <w:jc w:val="both"/>
      </w:pPr>
      <w:r>
        <w:lastRenderedPageBreak/>
        <w:t xml:space="preserve">     0     0   255   255   255   255   255   255   255   255     0     0     0     0     0     0     0     0     0     0</w:t>
      </w:r>
    </w:p>
    <w:p w14:paraId="1F6233A0" w14:textId="77777777" w:rsidR="00B4649B" w:rsidRDefault="00B4649B" w:rsidP="00B4649B">
      <w:pPr>
        <w:jc w:val="both"/>
      </w:pPr>
      <w:r>
        <w:t xml:space="preserve">     0     0   255   255   255   255   255   255   255   255     0     0     0     0     0     0     0     0     0     0</w:t>
      </w:r>
    </w:p>
    <w:p w14:paraId="15635379" w14:textId="77777777" w:rsidR="00B4649B" w:rsidRDefault="00B4649B" w:rsidP="00B4649B">
      <w:pPr>
        <w:jc w:val="both"/>
      </w:pPr>
      <w:r>
        <w:t xml:space="preserve">     0     0   255   255   255   255   255   255   255   255     0     0     0     0     0     0     0     0     0     0</w:t>
      </w:r>
    </w:p>
    <w:p w14:paraId="1E861456" w14:textId="77777777" w:rsidR="00B4649B" w:rsidRDefault="00B4649B" w:rsidP="00B4649B">
      <w:pPr>
        <w:jc w:val="both"/>
      </w:pPr>
      <w:r>
        <w:t xml:space="preserve">     0     0   255   255   255   255   255   255   255   255     0     0     0     0     0     0     0     0     0     0</w:t>
      </w:r>
    </w:p>
    <w:p w14:paraId="18C6F6BE" w14:textId="77777777" w:rsidR="00B4649B" w:rsidRDefault="00B4649B" w:rsidP="00B4649B">
      <w:pPr>
        <w:jc w:val="both"/>
      </w:pPr>
      <w:r>
        <w:t xml:space="preserve">     0     0   255   255   255   255   255   255   255   255     0     0     0     0     0     0     0     0     0     0</w:t>
      </w:r>
    </w:p>
    <w:p w14:paraId="23F4A626" w14:textId="77777777" w:rsidR="00B4649B" w:rsidRDefault="00B4649B" w:rsidP="00B4649B">
      <w:pPr>
        <w:jc w:val="both"/>
      </w:pPr>
      <w:r>
        <w:t xml:space="preserve">     0     0   255   255   255   255   255   255   255   255     0     0     0     0     0     0     0     0     0     0</w:t>
      </w:r>
    </w:p>
    <w:p w14:paraId="7B96D273" w14:textId="77777777" w:rsidR="00B4649B" w:rsidRDefault="00B4649B" w:rsidP="00B4649B">
      <w:pPr>
        <w:jc w:val="both"/>
      </w:pPr>
      <w:r>
        <w:t xml:space="preserve">     0     0   255   255   255   255   255   255   255   255     0     0     0     0     0     0     0     0     0     0</w:t>
      </w:r>
    </w:p>
    <w:p w14:paraId="64146D07" w14:textId="77777777" w:rsidR="00B4649B" w:rsidRDefault="00B4649B" w:rsidP="00B4649B">
      <w:pPr>
        <w:jc w:val="both"/>
      </w:pPr>
      <w:r>
        <w:t xml:space="preserve">     0     0   255   255   255   255   255   255   255   255     0     0     0     0     0     0     0     0     0     0</w:t>
      </w:r>
    </w:p>
    <w:p w14:paraId="7EA78B11" w14:textId="77777777" w:rsidR="00B4649B" w:rsidRDefault="00B4649B" w:rsidP="00B4649B">
      <w:pPr>
        <w:jc w:val="both"/>
      </w:pPr>
      <w:r>
        <w:t xml:space="preserve">     0     0   255   255   255   255   255   255   255   255     0     0     0     0     0     0     0     0     0     0</w:t>
      </w:r>
    </w:p>
    <w:p w14:paraId="7C8F1018" w14:textId="77777777" w:rsidR="00B4649B" w:rsidRDefault="00B4649B" w:rsidP="00B4649B">
      <w:pPr>
        <w:jc w:val="both"/>
      </w:pPr>
      <w:r>
        <w:t xml:space="preserve">     0     0   255   255   255   255   255   255   255   255     0     0     0     0     0     0     0     0     0     0</w:t>
      </w:r>
    </w:p>
    <w:p w14:paraId="176971EA" w14:textId="77777777" w:rsidR="00B4649B" w:rsidRDefault="00B4649B" w:rsidP="00B4649B">
      <w:pPr>
        <w:jc w:val="both"/>
      </w:pPr>
      <w:r>
        <w:t xml:space="preserve">     0     0   255   255   255   255   255   255   255   255     0     0     0     0     0     0     0     0     0     0</w:t>
      </w:r>
    </w:p>
    <w:p w14:paraId="4343E7F6" w14:textId="77777777" w:rsidR="00B4649B" w:rsidRDefault="00B4649B" w:rsidP="00B4649B">
      <w:pPr>
        <w:jc w:val="both"/>
      </w:pPr>
      <w:r>
        <w:t xml:space="preserve">     0     0   255   255   255   255   255   255   255   255     0     0     0     0     0     0     0     0     0     0</w:t>
      </w:r>
    </w:p>
    <w:p w14:paraId="1F26ACEC" w14:textId="77777777" w:rsidR="00B4649B" w:rsidRDefault="00B4649B" w:rsidP="00B4649B">
      <w:pPr>
        <w:jc w:val="both"/>
      </w:pPr>
      <w:r>
        <w:t xml:space="preserve">     0     0   255   255   255   255   255   255   255   255     0     0     0     0     0     0     0     0     0     0</w:t>
      </w:r>
    </w:p>
    <w:p w14:paraId="29C4AA6F" w14:textId="77777777" w:rsidR="00B4649B" w:rsidRDefault="00B4649B" w:rsidP="00B4649B">
      <w:pPr>
        <w:jc w:val="both"/>
      </w:pPr>
      <w:r>
        <w:t xml:space="preserve">     0     0   255   255   255   255   255   255   255   255     0     0     0     0     0     0     0     0     0     0</w:t>
      </w:r>
    </w:p>
    <w:p w14:paraId="78CB2FD9" w14:textId="77777777" w:rsidR="00B4649B" w:rsidRDefault="00B4649B" w:rsidP="00B4649B">
      <w:pPr>
        <w:jc w:val="both"/>
      </w:pPr>
      <w:r>
        <w:t xml:space="preserve">     0     0   255   255   255   255   255   255   255   255     0     0     0     0     0     0     0     0     0     0</w:t>
      </w:r>
    </w:p>
    <w:p w14:paraId="25F79BA2" w14:textId="77777777" w:rsidR="00B4649B" w:rsidRDefault="00B4649B" w:rsidP="00B4649B">
      <w:pPr>
        <w:jc w:val="both"/>
      </w:pPr>
      <w:r>
        <w:t xml:space="preserve">     0     0   255   255   255   255   255   255   255   255     0     0     0     0     0     0     0     0     0     0</w:t>
      </w:r>
    </w:p>
    <w:p w14:paraId="271A5CCF" w14:textId="77777777" w:rsidR="00B4649B" w:rsidRDefault="00B4649B" w:rsidP="00B4649B">
      <w:pPr>
        <w:jc w:val="both"/>
      </w:pPr>
      <w:r>
        <w:t xml:space="preserve">     0     0   255   255   255   255   255   255   255   255     0     0     0     0     0     0     0     0     0     0</w:t>
      </w:r>
    </w:p>
    <w:p w14:paraId="39674B90" w14:textId="77777777" w:rsidR="00B4649B" w:rsidRDefault="00B4649B" w:rsidP="00B4649B">
      <w:pPr>
        <w:jc w:val="both"/>
      </w:pPr>
      <w:r>
        <w:t xml:space="preserve">     0     0   255   255   255   255   255   255   255   255     0     0     0     0     0     0     0     0     0     0</w:t>
      </w:r>
    </w:p>
    <w:p w14:paraId="4ACAAF66" w14:textId="77777777" w:rsidR="00B4649B" w:rsidRDefault="00B4649B" w:rsidP="00B4649B">
      <w:pPr>
        <w:jc w:val="both"/>
      </w:pPr>
      <w:r>
        <w:t xml:space="preserve">     0     0   255   255   255   255   255   255   255   255     0     0     0     0     0     0     0     0     0     0</w:t>
      </w:r>
    </w:p>
    <w:p w14:paraId="5CB7BEF5" w14:textId="77777777" w:rsidR="00B4649B" w:rsidRDefault="00B4649B" w:rsidP="00B4649B">
      <w:pPr>
        <w:jc w:val="both"/>
      </w:pPr>
      <w:r>
        <w:t xml:space="preserve">     0     0   255   255   255   255   255   255   255   255     0     0     0     0     0     0     0     0     0     0</w:t>
      </w:r>
    </w:p>
    <w:p w14:paraId="1025B438" w14:textId="77777777" w:rsidR="00B4649B" w:rsidRDefault="00B4649B" w:rsidP="00B4649B">
      <w:pPr>
        <w:jc w:val="both"/>
      </w:pPr>
      <w:r>
        <w:t xml:space="preserve">     0     0   255   255   255   255   255   255   255   255     0     0     0     0     0     0     0     0     0     0</w:t>
      </w:r>
    </w:p>
    <w:p w14:paraId="117F7B73" w14:textId="77777777" w:rsidR="00B4649B" w:rsidRDefault="00B4649B" w:rsidP="00B4649B">
      <w:pPr>
        <w:jc w:val="both"/>
      </w:pPr>
      <w:r>
        <w:t xml:space="preserve">     0     0   255   255   255   255   255   255   255   255     0     0     0     0     0     0     0     0     0     0</w:t>
      </w:r>
    </w:p>
    <w:p w14:paraId="62AF999B" w14:textId="77777777" w:rsidR="00B4649B" w:rsidRDefault="00B4649B" w:rsidP="00B4649B">
      <w:pPr>
        <w:jc w:val="both"/>
      </w:pPr>
      <w:r>
        <w:t xml:space="preserve">     0     0   255   255   255   255   255   255   255   255     0     0     0     0     0     0     0     0     0     0</w:t>
      </w:r>
    </w:p>
    <w:p w14:paraId="05A4BD4F" w14:textId="27EEE573" w:rsidR="00B4649B" w:rsidRDefault="00B4649B" w:rsidP="00B4649B">
      <w:pPr>
        <w:jc w:val="both"/>
      </w:pPr>
      <w:r>
        <w:t xml:space="preserve">     0     0   255   255   255   255   255   255   255   255     0     0     0     0     0     0     0     0     0     0</w:t>
      </w:r>
    </w:p>
    <w:p w14:paraId="0E1323D8" w14:textId="0F52BFA8" w:rsidR="005E5C62" w:rsidRDefault="005E5C62" w:rsidP="005E5C62">
      <w:r>
        <w:br w:type="page"/>
      </w:r>
    </w:p>
    <w:p w14:paraId="0D255B6F" w14:textId="748F4D9F" w:rsidR="00B4649B" w:rsidRDefault="005E5C62" w:rsidP="00005F78">
      <w:pPr>
        <w:jc w:val="both"/>
        <w:rPr>
          <w:b/>
          <w:bCs/>
        </w:rPr>
      </w:pPr>
      <w:r>
        <w:rPr>
          <w:b/>
          <w:bCs/>
        </w:rPr>
        <w:lastRenderedPageBreak/>
        <w:t>Problem 2-</w:t>
      </w:r>
      <w:r w:rsidR="002B2862">
        <w:rPr>
          <w:b/>
          <w:bCs/>
        </w:rPr>
        <w:t>Question 2</w:t>
      </w:r>
    </w:p>
    <w:p w14:paraId="5F4578E5" w14:textId="14810CE6" w:rsidR="002B2862" w:rsidRDefault="004811D6" w:rsidP="00005F78">
      <w:pPr>
        <w:jc w:val="both"/>
      </w:pPr>
      <w:r w:rsidRPr="009E71F3">
        <w:t>MATLAB syntaxes</w:t>
      </w:r>
      <w:r w:rsidR="009E71F3">
        <w:t xml:space="preserve"> of “</w:t>
      </w:r>
      <w:proofErr w:type="spellStart"/>
      <w:r w:rsidR="009E71F3">
        <w:t>imshow</w:t>
      </w:r>
      <w:proofErr w:type="spellEnd"/>
      <w:r w:rsidR="009E71F3">
        <w:t>”</w:t>
      </w:r>
      <w:proofErr w:type="gramStart"/>
      <w:r w:rsidR="009E71F3">
        <w:t>,”</w:t>
      </w:r>
      <w:proofErr w:type="spellStart"/>
      <w:r w:rsidR="009E71F3">
        <w:t>imread</w:t>
      </w:r>
      <w:proofErr w:type="spellEnd"/>
      <w:proofErr w:type="gramEnd"/>
      <w:r w:rsidR="009E71F3">
        <w:t>”, and ”</w:t>
      </w:r>
      <w:proofErr w:type="spellStart"/>
      <w:r w:rsidR="009E71F3">
        <w:t>imhist</w:t>
      </w:r>
      <w:proofErr w:type="spellEnd"/>
      <w:r w:rsidR="009E71F3">
        <w:t xml:space="preserve">” </w:t>
      </w:r>
      <w:r w:rsidR="009E71F3" w:rsidRPr="009E71F3">
        <w:t xml:space="preserve"> </w:t>
      </w:r>
      <w:r w:rsidR="009E71F3">
        <w:t xml:space="preserve">can be used </w:t>
      </w:r>
      <w:r w:rsidR="009E71F3" w:rsidRPr="009E71F3">
        <w:t xml:space="preserve">for extracting spectral information from a </w:t>
      </w:r>
      <w:r w:rsidR="009E71F3">
        <w:t>single slit image.</w:t>
      </w:r>
    </w:p>
    <w:p w14:paraId="19104E65" w14:textId="77777777" w:rsidR="00DB3A31" w:rsidRDefault="00DB3A31" w:rsidP="00DB3A31">
      <w:pPr>
        <w:pStyle w:val="ListParagraph"/>
        <w:numPr>
          <w:ilvl w:val="0"/>
          <w:numId w:val="1"/>
        </w:numPr>
        <w:jc w:val="both"/>
      </w:pPr>
      <w:proofErr w:type="spellStart"/>
      <w:r w:rsidRPr="00F23BFB">
        <w:t>imshow</w:t>
      </w:r>
      <w:proofErr w:type="spellEnd"/>
      <w:r w:rsidRPr="00F23BFB">
        <w:t>(filename) displays the image stored in the graphics file specified by filename.</w:t>
      </w:r>
    </w:p>
    <w:p w14:paraId="219C42B9" w14:textId="77777777" w:rsidR="00DB3A31" w:rsidRDefault="00DB3A31" w:rsidP="00DB3A31">
      <w:pPr>
        <w:pStyle w:val="ListParagraph"/>
        <w:numPr>
          <w:ilvl w:val="0"/>
          <w:numId w:val="1"/>
        </w:numPr>
        <w:jc w:val="both"/>
      </w:pPr>
      <w:proofErr w:type="spellStart"/>
      <w:r w:rsidRPr="00864888">
        <w:t>imread</w:t>
      </w:r>
      <w:proofErr w:type="spellEnd"/>
      <w:r w:rsidRPr="00864888">
        <w:t xml:space="preserve">(filename) reads the image from the file specified by filename, inferring the format of the file from its contents. If filename is a multi-image file, then </w:t>
      </w:r>
      <w:proofErr w:type="spellStart"/>
      <w:r w:rsidRPr="00864888">
        <w:t>imread</w:t>
      </w:r>
      <w:proofErr w:type="spellEnd"/>
      <w:r w:rsidRPr="00864888">
        <w:t xml:space="preserve"> reads the first image in the file.</w:t>
      </w:r>
    </w:p>
    <w:p w14:paraId="02B8785F" w14:textId="40042DAB" w:rsidR="00DB3A31" w:rsidRDefault="00FF3F76" w:rsidP="00DB3A31">
      <w:pPr>
        <w:pStyle w:val="ListParagraph"/>
        <w:numPr>
          <w:ilvl w:val="0"/>
          <w:numId w:val="1"/>
        </w:numPr>
        <w:jc w:val="both"/>
      </w:pPr>
      <w:proofErr w:type="spellStart"/>
      <w:r w:rsidRPr="00FF3F76">
        <w:t>imhist</w:t>
      </w:r>
      <w:proofErr w:type="spellEnd"/>
      <w:r w:rsidRPr="00FF3F76">
        <w:t>(</w:t>
      </w:r>
      <w:r>
        <w:t xml:space="preserve">filename) </w:t>
      </w:r>
      <w:r w:rsidRPr="00FF3F76">
        <w:t>calculates the histogram for the intensity image I and displays a plot of the histogram. The number of bins in the histogram is determined by the image type.</w:t>
      </w:r>
    </w:p>
    <w:p w14:paraId="0D0522AF" w14:textId="77777777" w:rsidR="00DB3A31" w:rsidRDefault="00DB3A31" w:rsidP="00005F78">
      <w:pPr>
        <w:jc w:val="both"/>
      </w:pPr>
    </w:p>
    <w:p w14:paraId="1D4E9AB5" w14:textId="76F2CDA2" w:rsidR="004811D6" w:rsidRDefault="004811D6" w:rsidP="00005F78">
      <w:pPr>
        <w:jc w:val="both"/>
      </w:pPr>
      <w:r>
        <w:rPr>
          <w:noProof/>
        </w:rPr>
        <w:drawing>
          <wp:inline distT="0" distB="0" distL="0" distR="0" wp14:anchorId="608097F7" wp14:editId="4804B6F1">
            <wp:extent cx="5943600" cy="31870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6C3380.tmp"/>
                    <pic:cNvPicPr/>
                  </pic:nvPicPr>
                  <pic:blipFill>
                    <a:blip r:embed="rId8">
                      <a:extLst>
                        <a:ext uri="{28A0092B-C50C-407E-A947-70E740481C1C}">
                          <a14:useLocalDpi xmlns:a14="http://schemas.microsoft.com/office/drawing/2010/main" val="0"/>
                        </a:ext>
                      </a:extLst>
                    </a:blip>
                    <a:stretch>
                      <a:fillRect/>
                    </a:stretch>
                  </pic:blipFill>
                  <pic:spPr>
                    <a:xfrm>
                      <a:off x="0" y="0"/>
                      <a:ext cx="5943600" cy="3187065"/>
                    </a:xfrm>
                    <a:prstGeom prst="rect">
                      <a:avLst/>
                    </a:prstGeom>
                  </pic:spPr>
                </pic:pic>
              </a:graphicData>
            </a:graphic>
          </wp:inline>
        </w:drawing>
      </w:r>
    </w:p>
    <w:p w14:paraId="5BC7AFA5" w14:textId="688DAE5E" w:rsidR="00EA44CF" w:rsidRDefault="00EA44CF" w:rsidP="00EA44CF">
      <w:pPr>
        <w:jc w:val="both"/>
      </w:pPr>
      <w:r>
        <w:t xml:space="preserve">According to the graph of spectral information from a single </w:t>
      </w:r>
      <w:r w:rsidR="00065AAD">
        <w:t>slit which</w:t>
      </w:r>
      <w:r>
        <w:t xml:space="preserve"> was identified that how it has spread the 0</w:t>
      </w:r>
      <w:r w:rsidR="007F7E80">
        <w:t>-</w:t>
      </w:r>
      <w:r>
        <w:t xml:space="preserve">bit number-black </w:t>
      </w:r>
      <w:proofErr w:type="spellStart"/>
      <w:r>
        <w:t>color</w:t>
      </w:r>
      <w:proofErr w:type="spellEnd"/>
      <w:r>
        <w:t xml:space="preserve"> to 255</w:t>
      </w:r>
      <w:r w:rsidR="007F7E80">
        <w:t>-</w:t>
      </w:r>
      <w:r>
        <w:t xml:space="preserve">bit number- white </w:t>
      </w:r>
      <w:proofErr w:type="spellStart"/>
      <w:r>
        <w:t>color</w:t>
      </w:r>
      <w:proofErr w:type="spellEnd"/>
      <w:r>
        <w:t>.</w:t>
      </w:r>
    </w:p>
    <w:p w14:paraId="54FCA6F8" w14:textId="7E964AE4" w:rsidR="00963F49" w:rsidRDefault="00963F49" w:rsidP="00EA44CF">
      <w:pPr>
        <w:jc w:val="both"/>
      </w:pPr>
    </w:p>
    <w:p w14:paraId="66C4151F" w14:textId="77777777" w:rsidR="00963F49" w:rsidRDefault="00963F49">
      <w:r>
        <w:br w:type="page"/>
      </w:r>
    </w:p>
    <w:p w14:paraId="7BD39209" w14:textId="38A1B271" w:rsidR="00EA44CF" w:rsidRDefault="005E5C62" w:rsidP="00EA44CF">
      <w:pPr>
        <w:jc w:val="both"/>
        <w:rPr>
          <w:b/>
          <w:bCs/>
        </w:rPr>
      </w:pPr>
      <w:r>
        <w:rPr>
          <w:b/>
          <w:bCs/>
        </w:rPr>
        <w:lastRenderedPageBreak/>
        <w:t>Problem 2-</w:t>
      </w:r>
      <w:r w:rsidR="00963F49" w:rsidRPr="00963F49">
        <w:rPr>
          <w:b/>
          <w:bCs/>
        </w:rPr>
        <w:t>Question 3</w:t>
      </w:r>
    </w:p>
    <w:p w14:paraId="1F584A33" w14:textId="490F444D" w:rsidR="00AB7ED7" w:rsidRDefault="00AB7ED7" w:rsidP="00AB7ED7">
      <w:pPr>
        <w:jc w:val="center"/>
        <w:rPr>
          <w:b/>
          <w:bCs/>
        </w:rPr>
      </w:pPr>
      <w:r>
        <w:rPr>
          <w:b/>
          <w:bCs/>
        </w:rPr>
        <w:t>Red spectrum</w:t>
      </w:r>
    </w:p>
    <w:p w14:paraId="2222E340" w14:textId="06B5FC3D" w:rsidR="00963F49" w:rsidRDefault="00963F49" w:rsidP="00963F49">
      <w:pPr>
        <w:jc w:val="center"/>
        <w:rPr>
          <w:b/>
          <w:bCs/>
        </w:rPr>
      </w:pPr>
      <w:r>
        <w:rPr>
          <w:b/>
          <w:bCs/>
          <w:noProof/>
        </w:rPr>
        <w:drawing>
          <wp:inline distT="0" distB="0" distL="0" distR="0" wp14:anchorId="284E9CCB" wp14:editId="0AEED033">
            <wp:extent cx="3877216" cy="3324689"/>
            <wp:effectExtent l="0" t="0" r="9525" b="9525"/>
            <wp:docPr id="4" name="Picture 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F8A37D.tmp"/>
                    <pic:cNvPicPr/>
                  </pic:nvPicPr>
                  <pic:blipFill>
                    <a:blip r:embed="rId9">
                      <a:extLst>
                        <a:ext uri="{28A0092B-C50C-407E-A947-70E740481C1C}">
                          <a14:useLocalDpi xmlns:a14="http://schemas.microsoft.com/office/drawing/2010/main" val="0"/>
                        </a:ext>
                      </a:extLst>
                    </a:blip>
                    <a:stretch>
                      <a:fillRect/>
                    </a:stretch>
                  </pic:blipFill>
                  <pic:spPr>
                    <a:xfrm>
                      <a:off x="0" y="0"/>
                      <a:ext cx="3877216" cy="3324689"/>
                    </a:xfrm>
                    <a:prstGeom prst="rect">
                      <a:avLst/>
                    </a:prstGeom>
                  </pic:spPr>
                </pic:pic>
              </a:graphicData>
            </a:graphic>
          </wp:inline>
        </w:drawing>
      </w:r>
    </w:p>
    <w:p w14:paraId="0E9A5D1F" w14:textId="69BC19E8" w:rsidR="00963F49" w:rsidRDefault="00963F49" w:rsidP="00963F49">
      <w:pPr>
        <w:jc w:val="center"/>
        <w:rPr>
          <w:b/>
          <w:bCs/>
        </w:rPr>
      </w:pPr>
    </w:p>
    <w:p w14:paraId="703AD49C" w14:textId="25D230CC" w:rsidR="00AB7ED7" w:rsidRDefault="00AB7ED7" w:rsidP="00963F49">
      <w:pPr>
        <w:jc w:val="center"/>
        <w:rPr>
          <w:b/>
          <w:bCs/>
        </w:rPr>
      </w:pPr>
      <w:r>
        <w:rPr>
          <w:b/>
          <w:bCs/>
        </w:rPr>
        <w:t>Green spectrum</w:t>
      </w:r>
    </w:p>
    <w:p w14:paraId="031E4863" w14:textId="3BCBB689" w:rsidR="005E5C62" w:rsidRDefault="00963F49" w:rsidP="005E5C62">
      <w:pPr>
        <w:jc w:val="center"/>
        <w:rPr>
          <w:b/>
          <w:bCs/>
        </w:rPr>
      </w:pPr>
      <w:r>
        <w:rPr>
          <w:b/>
          <w:bCs/>
          <w:noProof/>
        </w:rPr>
        <w:drawing>
          <wp:inline distT="0" distB="0" distL="0" distR="0" wp14:anchorId="6894476A" wp14:editId="2D962049">
            <wp:extent cx="3467584" cy="3181794"/>
            <wp:effectExtent l="0" t="0" r="0" b="0"/>
            <wp:docPr id="6" name="Picture 6"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F88514.tmp"/>
                    <pic:cNvPicPr/>
                  </pic:nvPicPr>
                  <pic:blipFill>
                    <a:blip r:embed="rId10">
                      <a:extLst>
                        <a:ext uri="{28A0092B-C50C-407E-A947-70E740481C1C}">
                          <a14:useLocalDpi xmlns:a14="http://schemas.microsoft.com/office/drawing/2010/main" val="0"/>
                        </a:ext>
                      </a:extLst>
                    </a:blip>
                    <a:stretch>
                      <a:fillRect/>
                    </a:stretch>
                  </pic:blipFill>
                  <pic:spPr>
                    <a:xfrm>
                      <a:off x="0" y="0"/>
                      <a:ext cx="3467584" cy="3181794"/>
                    </a:xfrm>
                    <a:prstGeom prst="rect">
                      <a:avLst/>
                    </a:prstGeom>
                  </pic:spPr>
                </pic:pic>
              </a:graphicData>
            </a:graphic>
          </wp:inline>
        </w:drawing>
      </w:r>
    </w:p>
    <w:p w14:paraId="76125DAF" w14:textId="318155CE" w:rsidR="00AB7ED7" w:rsidRDefault="00AB7ED7" w:rsidP="00AB7ED7">
      <w:pPr>
        <w:jc w:val="center"/>
        <w:rPr>
          <w:b/>
          <w:bCs/>
        </w:rPr>
      </w:pPr>
      <w:r>
        <w:rPr>
          <w:b/>
          <w:bCs/>
        </w:rPr>
        <w:lastRenderedPageBreak/>
        <w:t>Blue spectrum</w:t>
      </w:r>
    </w:p>
    <w:p w14:paraId="78A21AF7" w14:textId="1F041F80" w:rsidR="004811D6" w:rsidRDefault="00963F49" w:rsidP="00963F49">
      <w:pPr>
        <w:jc w:val="center"/>
        <w:rPr>
          <w:b/>
          <w:bCs/>
        </w:rPr>
      </w:pPr>
      <w:r>
        <w:rPr>
          <w:b/>
          <w:bCs/>
          <w:noProof/>
        </w:rPr>
        <w:drawing>
          <wp:inline distT="0" distB="0" distL="0" distR="0" wp14:anchorId="11075904" wp14:editId="2EC15CED">
            <wp:extent cx="3781953" cy="3143689"/>
            <wp:effectExtent l="0" t="0" r="9525" b="0"/>
            <wp:docPr id="7" name="Picture 7"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F81677.tmp"/>
                    <pic:cNvPicPr/>
                  </pic:nvPicPr>
                  <pic:blipFill>
                    <a:blip r:embed="rId11">
                      <a:extLst>
                        <a:ext uri="{28A0092B-C50C-407E-A947-70E740481C1C}">
                          <a14:useLocalDpi xmlns:a14="http://schemas.microsoft.com/office/drawing/2010/main" val="0"/>
                        </a:ext>
                      </a:extLst>
                    </a:blip>
                    <a:stretch>
                      <a:fillRect/>
                    </a:stretch>
                  </pic:blipFill>
                  <pic:spPr>
                    <a:xfrm>
                      <a:off x="0" y="0"/>
                      <a:ext cx="3781953" cy="3143689"/>
                    </a:xfrm>
                    <a:prstGeom prst="rect">
                      <a:avLst/>
                    </a:prstGeom>
                  </pic:spPr>
                </pic:pic>
              </a:graphicData>
            </a:graphic>
          </wp:inline>
        </w:drawing>
      </w:r>
    </w:p>
    <w:p w14:paraId="7C393528" w14:textId="39B9408F" w:rsidR="00963F49" w:rsidRDefault="00963F49" w:rsidP="00963F49">
      <w:pPr>
        <w:rPr>
          <w:b/>
          <w:bCs/>
        </w:rPr>
      </w:pPr>
    </w:p>
    <w:p w14:paraId="12EE7FB3" w14:textId="7FC08D88" w:rsidR="00963F49" w:rsidRDefault="005E5C62" w:rsidP="00963F49">
      <w:pPr>
        <w:rPr>
          <w:b/>
          <w:bCs/>
        </w:rPr>
      </w:pPr>
      <w:r>
        <w:rPr>
          <w:b/>
          <w:bCs/>
        </w:rPr>
        <w:t>Problem 2-</w:t>
      </w:r>
      <w:r w:rsidR="00963F49" w:rsidRPr="00963F49">
        <w:rPr>
          <w:b/>
          <w:bCs/>
        </w:rPr>
        <w:t xml:space="preserve">Question 4 </w:t>
      </w:r>
    </w:p>
    <w:p w14:paraId="5C3F5677" w14:textId="45B80B6F" w:rsidR="00C60717" w:rsidRDefault="00C60717" w:rsidP="00963F49">
      <w:pPr>
        <w:rPr>
          <w:b/>
          <w:bCs/>
        </w:rPr>
      </w:pPr>
      <w:r>
        <w:t>MATLAB syntax of “</w:t>
      </w:r>
      <w:proofErr w:type="spellStart"/>
      <w:r>
        <w:t>fft</w:t>
      </w:r>
      <w:proofErr w:type="spellEnd"/>
      <w:r>
        <w:t>(x)</w:t>
      </w:r>
      <w:proofErr w:type="gramStart"/>
      <w:r>
        <w:t>”,  “</w:t>
      </w:r>
      <w:proofErr w:type="gramEnd"/>
      <w:r w:rsidRPr="00C60717">
        <w:t>abs(F)</w:t>
      </w:r>
      <w:r>
        <w:t>”, “</w:t>
      </w:r>
      <w:r w:rsidRPr="00C60717">
        <w:t>rgb2gray</w:t>
      </w:r>
      <w:r>
        <w:t>”, “</w:t>
      </w:r>
      <w:proofErr w:type="spellStart"/>
      <w:r>
        <w:t>imread</w:t>
      </w:r>
      <w:proofErr w:type="spellEnd"/>
      <w:r>
        <w:t>”, “</w:t>
      </w:r>
      <w:proofErr w:type="spellStart"/>
      <w:r>
        <w:t>imshow</w:t>
      </w:r>
      <w:proofErr w:type="spellEnd"/>
      <w:r>
        <w:t>” can be used for Fourier transformations.</w:t>
      </w:r>
    </w:p>
    <w:p w14:paraId="5E0B75D6" w14:textId="4A6361BF" w:rsidR="00C60717" w:rsidRDefault="00C60717" w:rsidP="00C60717">
      <w:pPr>
        <w:pStyle w:val="ListParagraph"/>
        <w:numPr>
          <w:ilvl w:val="0"/>
          <w:numId w:val="2"/>
        </w:numPr>
      </w:pPr>
      <w:proofErr w:type="spellStart"/>
      <w:r w:rsidRPr="00C60717">
        <w:t>fft</w:t>
      </w:r>
      <w:proofErr w:type="spellEnd"/>
      <w:r w:rsidRPr="00C60717">
        <w:t>(X) computes the discrete Fourier transform (DFT) of X using a fast Fourier transform (FFT) algorithm.</w:t>
      </w:r>
    </w:p>
    <w:p w14:paraId="61A9BE8B" w14:textId="570F998B" w:rsidR="00C60717" w:rsidRDefault="00C60717" w:rsidP="00C60717">
      <w:pPr>
        <w:pStyle w:val="ListParagraph"/>
        <w:numPr>
          <w:ilvl w:val="0"/>
          <w:numId w:val="2"/>
        </w:numPr>
      </w:pPr>
      <w:r>
        <w:t>a</w:t>
      </w:r>
      <w:r w:rsidRPr="00C60717">
        <w:t>bs(X) returns the absolute value of each element in array X.</w:t>
      </w:r>
    </w:p>
    <w:p w14:paraId="0C824F67" w14:textId="1E674A41" w:rsidR="00C60717" w:rsidRDefault="00C60717" w:rsidP="00C60717">
      <w:pPr>
        <w:pStyle w:val="ListParagraph"/>
        <w:numPr>
          <w:ilvl w:val="0"/>
          <w:numId w:val="2"/>
        </w:numPr>
      </w:pPr>
      <w:r w:rsidRPr="00C60717">
        <w:t>rgb2</w:t>
      </w:r>
      <w:proofErr w:type="gramStart"/>
      <w:r w:rsidRPr="00C60717">
        <w:t>gray(</w:t>
      </w:r>
      <w:proofErr w:type="gramEnd"/>
      <w:r w:rsidRPr="00C60717">
        <w:t>RGB) converts the true</w:t>
      </w:r>
      <w:r w:rsidR="007F7E80">
        <w:t xml:space="preserve"> </w:t>
      </w:r>
      <w:proofErr w:type="spellStart"/>
      <w:r w:rsidRPr="00C60717">
        <w:t>color</w:t>
      </w:r>
      <w:proofErr w:type="spellEnd"/>
      <w:r w:rsidRPr="00C60717">
        <w:t xml:space="preserve"> image RGB to the grayscale intensity image . The rgb2gray function converts RGB images to grayscale by eliminating the hue and saturation information while retaining the luminance. If </w:t>
      </w:r>
      <w:r>
        <w:t>it has</w:t>
      </w:r>
      <w:r w:rsidRPr="00C60717">
        <w:t xml:space="preserve"> Parallel Computing Toolbox™ installed, rgb2gray can </w:t>
      </w:r>
      <w:r>
        <w:t xml:space="preserve">be </w:t>
      </w:r>
      <w:r w:rsidRPr="00C60717">
        <w:t>perform</w:t>
      </w:r>
      <w:r>
        <w:t>ed</w:t>
      </w:r>
      <w:r w:rsidRPr="00C60717">
        <w:t xml:space="preserve"> this conversion on a GPU.</w:t>
      </w:r>
    </w:p>
    <w:p w14:paraId="699D3594" w14:textId="066B6511" w:rsidR="0007418F" w:rsidRDefault="0007418F" w:rsidP="00C60717">
      <w:pPr>
        <w:pStyle w:val="ListParagraph"/>
        <w:numPr>
          <w:ilvl w:val="0"/>
          <w:numId w:val="2"/>
        </w:numPr>
      </w:pPr>
      <w:r w:rsidRPr="0007418F">
        <w:t xml:space="preserve">figure </w:t>
      </w:r>
      <w:r>
        <w:t xml:space="preserve">syntax </w:t>
      </w:r>
      <w:r w:rsidRPr="0007418F">
        <w:t>creates a new figure window using default property values. The resulting figure is the current figure.</w:t>
      </w:r>
    </w:p>
    <w:p w14:paraId="6110F8AB" w14:textId="21CF6467" w:rsidR="00F05D42" w:rsidRDefault="00F05D42" w:rsidP="0007418F">
      <w:pPr>
        <w:pStyle w:val="ListParagraph"/>
      </w:pPr>
    </w:p>
    <w:p w14:paraId="2C4B79D1" w14:textId="77777777" w:rsidR="00F05D42" w:rsidRDefault="00F05D42">
      <w:r>
        <w:br w:type="page"/>
      </w:r>
    </w:p>
    <w:p w14:paraId="62BA5803" w14:textId="4E711969" w:rsidR="0007418F" w:rsidRPr="00C60717" w:rsidRDefault="00F05D42" w:rsidP="00F05D42">
      <w:pPr>
        <w:pStyle w:val="ListParagraph"/>
      </w:pPr>
      <w:r>
        <w:rPr>
          <w:noProof/>
        </w:rPr>
        <w:lastRenderedPageBreak/>
        <w:drawing>
          <wp:anchor distT="0" distB="0" distL="114300" distR="114300" simplePos="0" relativeHeight="251659264" behindDoc="1" locked="0" layoutInCell="1" allowOverlap="1" wp14:anchorId="63E8ADFB" wp14:editId="4E5039BD">
            <wp:simplePos x="0" y="0"/>
            <wp:positionH relativeFrom="column">
              <wp:posOffset>-123825</wp:posOffset>
            </wp:positionH>
            <wp:positionV relativeFrom="paragraph">
              <wp:posOffset>0</wp:posOffset>
            </wp:positionV>
            <wp:extent cx="5943600" cy="2602865"/>
            <wp:effectExtent l="0" t="0" r="0" b="6985"/>
            <wp:wrapTight wrapText="bothSides">
              <wp:wrapPolygon edited="0">
                <wp:start x="0" y="0"/>
                <wp:lineTo x="0" y="21500"/>
                <wp:lineTo x="21531" y="21500"/>
                <wp:lineTo x="21531" y="0"/>
                <wp:lineTo x="0" y="0"/>
              </wp:wrapPolygon>
            </wp:wrapTight>
            <wp:docPr id="8" name="Picture 8"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F8F192.tmp"/>
                    <pic:cNvPicPr/>
                  </pic:nvPicPr>
                  <pic:blipFill>
                    <a:blip r:embed="rId12">
                      <a:extLst>
                        <a:ext uri="{28A0092B-C50C-407E-A947-70E740481C1C}">
                          <a14:useLocalDpi xmlns:a14="http://schemas.microsoft.com/office/drawing/2010/main" val="0"/>
                        </a:ext>
                      </a:extLst>
                    </a:blip>
                    <a:stretch>
                      <a:fillRect/>
                    </a:stretch>
                  </pic:blipFill>
                  <pic:spPr>
                    <a:xfrm>
                      <a:off x="0" y="0"/>
                      <a:ext cx="5943600" cy="2602865"/>
                    </a:xfrm>
                    <a:prstGeom prst="rect">
                      <a:avLst/>
                    </a:prstGeom>
                  </pic:spPr>
                </pic:pic>
              </a:graphicData>
            </a:graphic>
          </wp:anchor>
        </w:drawing>
      </w:r>
    </w:p>
    <w:p w14:paraId="308BBEDB" w14:textId="67094763" w:rsidR="00963F49" w:rsidRDefault="00F05D42" w:rsidP="00963F49">
      <w:pPr>
        <w:rPr>
          <w:b/>
          <w:bCs/>
        </w:rPr>
      </w:pPr>
      <w:r>
        <w:rPr>
          <w:b/>
          <w:bCs/>
          <w:noProof/>
        </w:rPr>
        <w:drawing>
          <wp:inline distT="0" distB="0" distL="0" distR="0" wp14:anchorId="191B4916" wp14:editId="0B661A3D">
            <wp:extent cx="5943600" cy="2375535"/>
            <wp:effectExtent l="0" t="0" r="0" b="5715"/>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F8C686.tmp"/>
                    <pic:cNvPicPr/>
                  </pic:nvPicPr>
                  <pic:blipFill>
                    <a:blip r:embed="rId13">
                      <a:extLst>
                        <a:ext uri="{28A0092B-C50C-407E-A947-70E740481C1C}">
                          <a14:useLocalDpi xmlns:a14="http://schemas.microsoft.com/office/drawing/2010/main" val="0"/>
                        </a:ext>
                      </a:extLst>
                    </a:blip>
                    <a:stretch>
                      <a:fillRect/>
                    </a:stretch>
                  </pic:blipFill>
                  <pic:spPr>
                    <a:xfrm>
                      <a:off x="0" y="0"/>
                      <a:ext cx="5943600" cy="2375535"/>
                    </a:xfrm>
                    <a:prstGeom prst="rect">
                      <a:avLst/>
                    </a:prstGeom>
                  </pic:spPr>
                </pic:pic>
              </a:graphicData>
            </a:graphic>
          </wp:inline>
        </w:drawing>
      </w:r>
    </w:p>
    <w:p w14:paraId="39E4C0AA" w14:textId="77777777" w:rsidR="00F05D42" w:rsidRDefault="00F05D42" w:rsidP="00F05D42">
      <w:pPr>
        <w:jc w:val="both"/>
      </w:pPr>
    </w:p>
    <w:p w14:paraId="524678BE" w14:textId="7B986DFC" w:rsidR="000F6965" w:rsidRDefault="00F05D42" w:rsidP="00F05D42">
      <w:pPr>
        <w:jc w:val="both"/>
      </w:pPr>
      <w:r>
        <w:t xml:space="preserve">The </w:t>
      </w:r>
      <w:r w:rsidR="00A8751F">
        <w:t>Fast</w:t>
      </w:r>
      <w:r w:rsidR="000F6965">
        <w:t xml:space="preserve"> Fourier Transform (</w:t>
      </w:r>
      <w:r w:rsidR="00A8751F">
        <w:t>F</w:t>
      </w:r>
      <w:r w:rsidR="000F6965">
        <w:t xml:space="preserve">FT) </w:t>
      </w:r>
      <w:r>
        <w:t>is the sampled Fourier Transform and therefore does not contain all frequencies forming an image, but only a set of samples which is large enough to fully describe the spatial domain image. The number of frequencies corresponds to the number of pixels in the spatial domain image,</w:t>
      </w:r>
      <w:r w:rsidR="000F6965">
        <w:t xml:space="preserve"> according to the above</w:t>
      </w:r>
      <w:r>
        <w:t xml:space="preserve"> image</w:t>
      </w:r>
      <w:r w:rsidR="000F6965">
        <w:t>s</w:t>
      </w:r>
      <w:r>
        <w:t xml:space="preserve"> in the Fourier domain </w:t>
      </w:r>
      <w:r w:rsidR="000F6965">
        <w:t xml:space="preserve">and its log  domain </w:t>
      </w:r>
      <w:r>
        <w:t xml:space="preserve">are the </w:t>
      </w:r>
      <w:r w:rsidR="000F6965" w:rsidRPr="000F6965">
        <w:t xml:space="preserve">output of the transformation represents the image in the Fourier or frequency domain, while the input image is the spatial domain equivalent. In the Fourier domain image, each point represents </w:t>
      </w:r>
      <w:r w:rsidR="000F6965">
        <w:t xml:space="preserve">each </w:t>
      </w:r>
      <w:r w:rsidR="000F6965" w:rsidRPr="000F6965">
        <w:t>frequency contained in the spatial domain image.</w:t>
      </w:r>
    </w:p>
    <w:p w14:paraId="55E0A1AF" w14:textId="25A7ACF6" w:rsidR="00D73F5A" w:rsidRDefault="00D73F5A">
      <w:r>
        <w:br w:type="page"/>
      </w:r>
    </w:p>
    <w:p w14:paraId="020C1D5F" w14:textId="19029B36" w:rsidR="00D73F5A" w:rsidRDefault="005E5C62" w:rsidP="00D73F5A">
      <w:pPr>
        <w:jc w:val="both"/>
      </w:pPr>
      <w:r>
        <w:rPr>
          <w:b/>
          <w:bCs/>
        </w:rPr>
        <w:lastRenderedPageBreak/>
        <w:t>Problem 2-</w:t>
      </w:r>
      <w:r w:rsidR="00D73F5A" w:rsidRPr="00D73F5A">
        <w:rPr>
          <w:b/>
          <w:bCs/>
        </w:rPr>
        <w:t>Question 5</w:t>
      </w:r>
    </w:p>
    <w:p w14:paraId="52B3CBDA" w14:textId="2152D4D6" w:rsidR="00D73F5A" w:rsidRPr="004D64EA" w:rsidRDefault="00D73F5A" w:rsidP="004D64EA">
      <w:pPr>
        <w:jc w:val="center"/>
      </w:pPr>
      <w:r w:rsidRPr="004D64EA">
        <w:t>2D far</w:t>
      </w:r>
      <w:r w:rsidR="007F7E80">
        <w:t>-</w:t>
      </w:r>
      <w:r w:rsidRPr="004D64EA">
        <w:t>field</w:t>
      </w:r>
      <w:r w:rsidR="004D64EA" w:rsidRPr="004D64EA">
        <w:t xml:space="preserve"> of</w:t>
      </w:r>
      <w:r w:rsidRPr="004D64EA">
        <w:t xml:space="preserve"> the </w:t>
      </w:r>
      <w:proofErr w:type="spellStart"/>
      <w:r w:rsidR="004D64EA" w:rsidRPr="004D64EA">
        <w:t>cent</w:t>
      </w:r>
      <w:r w:rsidR="007F7E80">
        <w:t>er</w:t>
      </w:r>
      <w:proofErr w:type="spellEnd"/>
      <w:r w:rsidRPr="004D64EA">
        <w:t xml:space="preserve"> diffraction pattern for the single slit</w:t>
      </w:r>
    </w:p>
    <w:p w14:paraId="5701DB97" w14:textId="365ECDD2" w:rsidR="00D73F5A" w:rsidRDefault="00D73F5A" w:rsidP="008210F1">
      <w:pPr>
        <w:jc w:val="center"/>
        <w:rPr>
          <w:b/>
          <w:bCs/>
        </w:rPr>
      </w:pPr>
      <w:r>
        <w:rPr>
          <w:b/>
          <w:bCs/>
          <w:noProof/>
        </w:rPr>
        <w:drawing>
          <wp:inline distT="0" distB="0" distL="0" distR="0" wp14:anchorId="21CADA76" wp14:editId="6D05B62D">
            <wp:extent cx="4058216" cy="33342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F8E204.tmp"/>
                    <pic:cNvPicPr/>
                  </pic:nvPicPr>
                  <pic:blipFill>
                    <a:blip r:embed="rId14">
                      <a:extLst>
                        <a:ext uri="{28A0092B-C50C-407E-A947-70E740481C1C}">
                          <a14:useLocalDpi xmlns:a14="http://schemas.microsoft.com/office/drawing/2010/main" val="0"/>
                        </a:ext>
                      </a:extLst>
                    </a:blip>
                    <a:stretch>
                      <a:fillRect/>
                    </a:stretch>
                  </pic:blipFill>
                  <pic:spPr>
                    <a:xfrm>
                      <a:off x="0" y="0"/>
                      <a:ext cx="4058216" cy="3334215"/>
                    </a:xfrm>
                    <a:prstGeom prst="rect">
                      <a:avLst/>
                    </a:prstGeom>
                  </pic:spPr>
                </pic:pic>
              </a:graphicData>
            </a:graphic>
          </wp:inline>
        </w:drawing>
      </w:r>
    </w:p>
    <w:p w14:paraId="3F643230" w14:textId="14092363" w:rsidR="00D73F5A" w:rsidRDefault="005E5C62" w:rsidP="00D73F5A">
      <w:pPr>
        <w:rPr>
          <w:b/>
          <w:bCs/>
        </w:rPr>
      </w:pPr>
      <w:r>
        <w:rPr>
          <w:b/>
          <w:bCs/>
        </w:rPr>
        <w:t>Problem 2-</w:t>
      </w:r>
      <w:r w:rsidR="00D73F5A" w:rsidRPr="00D73F5A">
        <w:rPr>
          <w:b/>
          <w:bCs/>
        </w:rPr>
        <w:t>Question 6</w:t>
      </w:r>
    </w:p>
    <w:p w14:paraId="33817EDE" w14:textId="333B437D" w:rsidR="00A8751F" w:rsidRDefault="00A8751F" w:rsidP="00A8751F">
      <w:pPr>
        <w:jc w:val="center"/>
      </w:pPr>
      <w:r>
        <w:t xml:space="preserve">The intensity pattern of </w:t>
      </w:r>
      <w:r w:rsidR="007F7E80">
        <w:t xml:space="preserve">a </w:t>
      </w:r>
      <w:r>
        <w:t>single slit with a horizontal cross</w:t>
      </w:r>
      <w:r w:rsidR="007F7E80">
        <w:t>-</w:t>
      </w:r>
      <w:r>
        <w:t>section of the lines</w:t>
      </w:r>
    </w:p>
    <w:p w14:paraId="57671371" w14:textId="161E42C9" w:rsidR="008210F1" w:rsidRDefault="008210F1" w:rsidP="00A8751F">
      <w:pPr>
        <w:jc w:val="center"/>
        <w:rPr>
          <w:b/>
          <w:bCs/>
        </w:rPr>
      </w:pPr>
      <w:r>
        <w:rPr>
          <w:b/>
          <w:bCs/>
          <w:noProof/>
        </w:rPr>
        <w:drawing>
          <wp:inline distT="0" distB="0" distL="0" distR="0" wp14:anchorId="358C71CB" wp14:editId="4AA1A5B4">
            <wp:extent cx="3476625" cy="2863512"/>
            <wp:effectExtent l="0" t="0" r="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63017AB.tmp"/>
                    <pic:cNvPicPr/>
                  </pic:nvPicPr>
                  <pic:blipFill>
                    <a:blip r:embed="rId15">
                      <a:extLst>
                        <a:ext uri="{28A0092B-C50C-407E-A947-70E740481C1C}">
                          <a14:useLocalDpi xmlns:a14="http://schemas.microsoft.com/office/drawing/2010/main" val="0"/>
                        </a:ext>
                      </a:extLst>
                    </a:blip>
                    <a:stretch>
                      <a:fillRect/>
                    </a:stretch>
                  </pic:blipFill>
                  <pic:spPr>
                    <a:xfrm>
                      <a:off x="0" y="0"/>
                      <a:ext cx="3490408" cy="2874864"/>
                    </a:xfrm>
                    <a:prstGeom prst="rect">
                      <a:avLst/>
                    </a:prstGeom>
                  </pic:spPr>
                </pic:pic>
              </a:graphicData>
            </a:graphic>
          </wp:inline>
        </w:drawing>
      </w:r>
    </w:p>
    <w:p w14:paraId="21F4CEF8" w14:textId="77777777" w:rsidR="008210F1" w:rsidRDefault="008210F1">
      <w:pPr>
        <w:rPr>
          <w:b/>
          <w:bCs/>
        </w:rPr>
      </w:pPr>
      <w:r>
        <w:rPr>
          <w:b/>
          <w:bCs/>
        </w:rPr>
        <w:br w:type="page"/>
      </w:r>
    </w:p>
    <w:p w14:paraId="2F562034" w14:textId="77777777" w:rsidR="00A8751F" w:rsidRDefault="00A8751F" w:rsidP="00A8751F">
      <w:pPr>
        <w:jc w:val="center"/>
        <w:rPr>
          <w:b/>
          <w:bCs/>
        </w:rPr>
      </w:pPr>
    </w:p>
    <w:p w14:paraId="49CB148E" w14:textId="0398D6AD" w:rsidR="00D73F5A" w:rsidRDefault="00A8751F" w:rsidP="00A8751F">
      <w:pPr>
        <w:jc w:val="center"/>
      </w:pPr>
      <w:r>
        <w:t xml:space="preserve">The intensity pattern of </w:t>
      </w:r>
      <w:r w:rsidR="007F7E80">
        <w:t xml:space="preserve">a </w:t>
      </w:r>
      <w:r>
        <w:t>single slit in a 1D plot</w:t>
      </w:r>
    </w:p>
    <w:p w14:paraId="020758CA" w14:textId="1D7A12EF" w:rsidR="00A8751F" w:rsidRDefault="00702A49" w:rsidP="00A8751F">
      <w:pPr>
        <w:jc w:val="center"/>
        <w:rPr>
          <w:b/>
          <w:bCs/>
        </w:rPr>
      </w:pPr>
      <w:r>
        <w:rPr>
          <w:b/>
          <w:bCs/>
          <w:noProof/>
        </w:rPr>
        <w:drawing>
          <wp:inline distT="0" distB="0" distL="0" distR="0" wp14:anchorId="6F3521DB" wp14:editId="4CF6913A">
            <wp:extent cx="5943600" cy="4134485"/>
            <wp:effectExtent l="0" t="0" r="0" b="0"/>
            <wp:docPr id="11" name="Picture 11" descr="A picture containing man, table, look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31CC187.tmp"/>
                    <pic:cNvPicPr/>
                  </pic:nvPicPr>
                  <pic:blipFill>
                    <a:blip r:embed="rId16">
                      <a:extLst>
                        <a:ext uri="{28A0092B-C50C-407E-A947-70E740481C1C}">
                          <a14:useLocalDpi xmlns:a14="http://schemas.microsoft.com/office/drawing/2010/main" val="0"/>
                        </a:ext>
                      </a:extLst>
                    </a:blip>
                    <a:stretch>
                      <a:fillRect/>
                    </a:stretch>
                  </pic:blipFill>
                  <pic:spPr>
                    <a:xfrm>
                      <a:off x="0" y="0"/>
                      <a:ext cx="5943600" cy="4134485"/>
                    </a:xfrm>
                    <a:prstGeom prst="rect">
                      <a:avLst/>
                    </a:prstGeom>
                  </pic:spPr>
                </pic:pic>
              </a:graphicData>
            </a:graphic>
          </wp:inline>
        </w:drawing>
      </w:r>
    </w:p>
    <w:p w14:paraId="70FFFB41" w14:textId="3D9F4C5B" w:rsidR="00A8751F" w:rsidRDefault="005E5C62" w:rsidP="00A8751F">
      <w:pPr>
        <w:jc w:val="both"/>
        <w:rPr>
          <w:b/>
          <w:bCs/>
        </w:rPr>
      </w:pPr>
      <w:r>
        <w:rPr>
          <w:b/>
          <w:bCs/>
        </w:rPr>
        <w:t>Problem 2-</w:t>
      </w:r>
      <w:r w:rsidR="00A8751F">
        <w:rPr>
          <w:b/>
          <w:bCs/>
        </w:rPr>
        <w:t>Question 7</w:t>
      </w:r>
    </w:p>
    <w:p w14:paraId="03F5CE12" w14:textId="63A19E74" w:rsidR="006416CF" w:rsidRPr="006416CF" w:rsidRDefault="006416CF" w:rsidP="006416CF">
      <w:pPr>
        <w:jc w:val="both"/>
      </w:pPr>
      <w:r w:rsidRPr="006416CF">
        <w:t xml:space="preserve">According to the plot of </w:t>
      </w:r>
      <w:r w:rsidR="007F7E80">
        <w:t xml:space="preserve">a </w:t>
      </w:r>
      <w:r w:rsidRPr="006416CF">
        <w:t>single slit</w:t>
      </w:r>
      <w:r w:rsidR="007F7E80">
        <w:t>,</w:t>
      </w:r>
      <w:r w:rsidRPr="006416CF">
        <w:t xml:space="preserve"> 1D diffraction pattern distance from the slit to the screen is greater than single slit width away from the slit.  Therefore, the intensity is a function of angle.  Diffraction is shown that each part of the slit can be thought of as an emitter of waves.  The 1D single slit diffraction plot is shown that all the intensities interfere to produce the diffraction pattern. It has constructive interference and where spot meets through it has destructive interference.</w:t>
      </w:r>
    </w:p>
    <w:p w14:paraId="5998CA8D" w14:textId="03DA2A9E" w:rsidR="00A8751F" w:rsidRPr="008210F1" w:rsidRDefault="006416CF" w:rsidP="00A8751F">
      <w:pPr>
        <w:jc w:val="both"/>
      </w:pPr>
      <w:r w:rsidRPr="006416CF">
        <w:t xml:space="preserve">The 2D diffraction pattern given by a rectangular aperture is shown in the problem2-question6 figure. There is a central peak, with a series of horizontal and vertical fringes. </w:t>
      </w:r>
      <w:r w:rsidR="00F0794B">
        <w:t>It is defined that</w:t>
      </w:r>
      <w:r w:rsidRPr="006416CF">
        <w:t xml:space="preserve"> dimensions of the central band are related to the dimensions of the slit by the same relationship as for a single slit so that the larger dimension in the diffracted image corresponds to the smaller dimension in the slit. The spacing of the fringes is also inversely proportional to the slit dimension. If the illuminating beam does not illuminate the whole length of the slit, the spacing of the vertical fringes is determined by the dimensions of the illuminating beam.</w:t>
      </w:r>
    </w:p>
    <w:p w14:paraId="60938006" w14:textId="15A340FF" w:rsidR="00A8751F" w:rsidRDefault="00A8751F">
      <w:pPr>
        <w:rPr>
          <w:b/>
          <w:bCs/>
        </w:rPr>
      </w:pPr>
      <w:r>
        <w:rPr>
          <w:b/>
          <w:bCs/>
        </w:rPr>
        <w:br w:type="page"/>
      </w:r>
    </w:p>
    <w:p w14:paraId="33012FCF" w14:textId="23410C29" w:rsidR="00A8751F" w:rsidRDefault="005E5C62" w:rsidP="00A8751F">
      <w:pPr>
        <w:jc w:val="both"/>
        <w:rPr>
          <w:b/>
          <w:bCs/>
        </w:rPr>
      </w:pPr>
      <w:r>
        <w:rPr>
          <w:b/>
          <w:bCs/>
        </w:rPr>
        <w:lastRenderedPageBreak/>
        <w:t>Problem 2-</w:t>
      </w:r>
      <w:r w:rsidR="00A8751F">
        <w:rPr>
          <w:b/>
          <w:bCs/>
        </w:rPr>
        <w:t>Question 8</w:t>
      </w:r>
    </w:p>
    <w:p w14:paraId="09A1F245" w14:textId="1B94A206" w:rsidR="0037786D" w:rsidRDefault="0037786D" w:rsidP="0037786D">
      <w:pPr>
        <w:jc w:val="center"/>
        <w:rPr>
          <w:b/>
          <w:bCs/>
        </w:rPr>
      </w:pPr>
      <w:r>
        <w:rPr>
          <w:b/>
          <w:bCs/>
          <w:noProof/>
        </w:rPr>
        <w:drawing>
          <wp:inline distT="0" distB="0" distL="0" distR="0" wp14:anchorId="6D75DF0E" wp14:editId="01A7C09B">
            <wp:extent cx="4058216" cy="2800741"/>
            <wp:effectExtent l="0" t="0" r="0" b="0"/>
            <wp:docPr id="13" name="Picture 1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F84352.tmp"/>
                    <pic:cNvPicPr/>
                  </pic:nvPicPr>
                  <pic:blipFill>
                    <a:blip r:embed="rId17">
                      <a:extLst>
                        <a:ext uri="{28A0092B-C50C-407E-A947-70E740481C1C}">
                          <a14:useLocalDpi xmlns:a14="http://schemas.microsoft.com/office/drawing/2010/main" val="0"/>
                        </a:ext>
                      </a:extLst>
                    </a:blip>
                    <a:stretch>
                      <a:fillRect/>
                    </a:stretch>
                  </pic:blipFill>
                  <pic:spPr>
                    <a:xfrm>
                      <a:off x="0" y="0"/>
                      <a:ext cx="4058216" cy="2800741"/>
                    </a:xfrm>
                    <a:prstGeom prst="rect">
                      <a:avLst/>
                    </a:prstGeom>
                  </pic:spPr>
                </pic:pic>
              </a:graphicData>
            </a:graphic>
          </wp:inline>
        </w:drawing>
      </w:r>
    </w:p>
    <w:p w14:paraId="30187DFF" w14:textId="10CAF2D7" w:rsidR="0037786D" w:rsidRDefault="0037786D" w:rsidP="0037786D">
      <w:pPr>
        <w:jc w:val="center"/>
        <w:rPr>
          <w:b/>
          <w:bCs/>
        </w:rPr>
      </w:pPr>
    </w:p>
    <w:p w14:paraId="54D2D0C9" w14:textId="7A4D7641" w:rsidR="0037786D" w:rsidRDefault="0037786D" w:rsidP="0037786D">
      <w:pPr>
        <w:jc w:val="center"/>
        <w:rPr>
          <w:b/>
          <w:bCs/>
        </w:rPr>
      </w:pPr>
      <w:r>
        <w:rPr>
          <w:b/>
          <w:bCs/>
          <w:noProof/>
        </w:rPr>
        <w:drawing>
          <wp:inline distT="0" distB="0" distL="0" distR="0" wp14:anchorId="67E2C288" wp14:editId="61259838">
            <wp:extent cx="5048955" cy="3762900"/>
            <wp:effectExtent l="0" t="0" r="0" b="9525"/>
            <wp:docPr id="14" name="Picture 14" descr="A picture containing sitting, large, bus, kitch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F8CA46.tmp"/>
                    <pic:cNvPicPr/>
                  </pic:nvPicPr>
                  <pic:blipFill>
                    <a:blip r:embed="rId18">
                      <a:extLst>
                        <a:ext uri="{28A0092B-C50C-407E-A947-70E740481C1C}">
                          <a14:useLocalDpi xmlns:a14="http://schemas.microsoft.com/office/drawing/2010/main" val="0"/>
                        </a:ext>
                      </a:extLst>
                    </a:blip>
                    <a:stretch>
                      <a:fillRect/>
                    </a:stretch>
                  </pic:blipFill>
                  <pic:spPr>
                    <a:xfrm>
                      <a:off x="0" y="0"/>
                      <a:ext cx="5048955" cy="3762900"/>
                    </a:xfrm>
                    <a:prstGeom prst="rect">
                      <a:avLst/>
                    </a:prstGeom>
                  </pic:spPr>
                </pic:pic>
              </a:graphicData>
            </a:graphic>
          </wp:inline>
        </w:drawing>
      </w:r>
      <w:bookmarkStart w:id="0" w:name="_GoBack"/>
    </w:p>
    <w:bookmarkEnd w:id="0"/>
    <w:p w14:paraId="08BE9A9F" w14:textId="7BB95016" w:rsidR="0037786D" w:rsidRDefault="0037786D" w:rsidP="0037786D">
      <w:pPr>
        <w:jc w:val="center"/>
        <w:rPr>
          <w:b/>
          <w:bCs/>
        </w:rPr>
      </w:pPr>
    </w:p>
    <w:p w14:paraId="0F4265F0" w14:textId="77777777" w:rsidR="0037786D" w:rsidRDefault="0037786D">
      <w:pPr>
        <w:rPr>
          <w:b/>
          <w:bCs/>
        </w:rPr>
      </w:pPr>
      <w:r>
        <w:rPr>
          <w:b/>
          <w:bCs/>
        </w:rPr>
        <w:br w:type="page"/>
      </w:r>
    </w:p>
    <w:p w14:paraId="79E47724" w14:textId="1C75E420" w:rsidR="0037786D" w:rsidRDefault="0037786D" w:rsidP="0037786D">
      <w:pPr>
        <w:jc w:val="center"/>
        <w:rPr>
          <w:b/>
          <w:bCs/>
        </w:rPr>
      </w:pPr>
      <w:r>
        <w:rPr>
          <w:b/>
          <w:bCs/>
        </w:rPr>
        <w:lastRenderedPageBreak/>
        <w:t>Red spectrum for the double slits</w:t>
      </w:r>
      <w:r>
        <w:rPr>
          <w:b/>
          <w:bCs/>
          <w:noProof/>
        </w:rPr>
        <w:drawing>
          <wp:anchor distT="0" distB="0" distL="114300" distR="114300" simplePos="0" relativeHeight="251660288" behindDoc="1" locked="0" layoutInCell="1" allowOverlap="1" wp14:anchorId="6ABD3CD3" wp14:editId="4B650A24">
            <wp:simplePos x="0" y="0"/>
            <wp:positionH relativeFrom="column">
              <wp:posOffset>1038225</wp:posOffset>
            </wp:positionH>
            <wp:positionV relativeFrom="paragraph">
              <wp:posOffset>172085</wp:posOffset>
            </wp:positionV>
            <wp:extent cx="4096322" cy="2905530"/>
            <wp:effectExtent l="0" t="0" r="0" b="0"/>
            <wp:wrapTight wrapText="bothSides">
              <wp:wrapPolygon edited="0">
                <wp:start x="0" y="0"/>
                <wp:lineTo x="0" y="21388"/>
                <wp:lineTo x="21500" y="21388"/>
                <wp:lineTo x="21500" y="0"/>
                <wp:lineTo x="0" y="0"/>
              </wp:wrapPolygon>
            </wp:wrapTight>
            <wp:docPr id="15" name="Picture 15"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F89AB6.tmp"/>
                    <pic:cNvPicPr/>
                  </pic:nvPicPr>
                  <pic:blipFill>
                    <a:blip r:embed="rId19">
                      <a:extLst>
                        <a:ext uri="{28A0092B-C50C-407E-A947-70E740481C1C}">
                          <a14:useLocalDpi xmlns:a14="http://schemas.microsoft.com/office/drawing/2010/main" val="0"/>
                        </a:ext>
                      </a:extLst>
                    </a:blip>
                    <a:stretch>
                      <a:fillRect/>
                    </a:stretch>
                  </pic:blipFill>
                  <pic:spPr>
                    <a:xfrm>
                      <a:off x="0" y="0"/>
                      <a:ext cx="4096322" cy="2905530"/>
                    </a:xfrm>
                    <a:prstGeom prst="rect">
                      <a:avLst/>
                    </a:prstGeom>
                  </pic:spPr>
                </pic:pic>
              </a:graphicData>
            </a:graphic>
          </wp:anchor>
        </w:drawing>
      </w:r>
    </w:p>
    <w:p w14:paraId="71BD5DBD" w14:textId="710E18CA" w:rsidR="0037786D" w:rsidRPr="0037786D" w:rsidRDefault="0037786D" w:rsidP="0037786D"/>
    <w:p w14:paraId="44D9F2B8" w14:textId="78416810" w:rsidR="0037786D" w:rsidRPr="0037786D" w:rsidRDefault="0037786D" w:rsidP="0037786D"/>
    <w:p w14:paraId="00422B3F" w14:textId="0581C610" w:rsidR="0037786D" w:rsidRPr="0037786D" w:rsidRDefault="0037786D" w:rsidP="0037786D"/>
    <w:p w14:paraId="5E9813CD" w14:textId="0B3C8C55" w:rsidR="0037786D" w:rsidRPr="0037786D" w:rsidRDefault="0037786D" w:rsidP="0037786D"/>
    <w:p w14:paraId="2CE058F2" w14:textId="35C0FB01" w:rsidR="0037786D" w:rsidRPr="0037786D" w:rsidRDefault="0037786D" w:rsidP="0037786D"/>
    <w:p w14:paraId="476A2CF4" w14:textId="4F4B7371" w:rsidR="0037786D" w:rsidRPr="0037786D" w:rsidRDefault="0037786D" w:rsidP="0037786D"/>
    <w:p w14:paraId="1C9897FC" w14:textId="250B6189" w:rsidR="0037786D" w:rsidRPr="0037786D" w:rsidRDefault="0037786D" w:rsidP="0037786D"/>
    <w:p w14:paraId="40A98715" w14:textId="42B000F4" w:rsidR="0037786D" w:rsidRPr="0037786D" w:rsidRDefault="0037786D" w:rsidP="0037786D"/>
    <w:p w14:paraId="75215FB0" w14:textId="1C60D4FB" w:rsidR="0037786D" w:rsidRDefault="0037786D" w:rsidP="0037786D">
      <w:pPr>
        <w:rPr>
          <w:b/>
          <w:bCs/>
        </w:rPr>
      </w:pPr>
    </w:p>
    <w:p w14:paraId="7790EE2F" w14:textId="77777777" w:rsidR="0037786D" w:rsidRDefault="0037786D" w:rsidP="0037786D">
      <w:pPr>
        <w:jc w:val="center"/>
        <w:rPr>
          <w:b/>
          <w:bCs/>
        </w:rPr>
      </w:pPr>
    </w:p>
    <w:p w14:paraId="5B5A6B5E" w14:textId="77777777" w:rsidR="0037786D" w:rsidRDefault="0037786D" w:rsidP="0037786D">
      <w:pPr>
        <w:jc w:val="center"/>
        <w:rPr>
          <w:b/>
          <w:bCs/>
        </w:rPr>
      </w:pPr>
    </w:p>
    <w:p w14:paraId="677E0A8B" w14:textId="0E0E72E5" w:rsidR="0037786D" w:rsidRDefault="0037786D" w:rsidP="0037786D">
      <w:pPr>
        <w:jc w:val="center"/>
        <w:rPr>
          <w:b/>
          <w:bCs/>
        </w:rPr>
      </w:pPr>
      <w:r>
        <w:rPr>
          <w:b/>
          <w:bCs/>
        </w:rPr>
        <w:t>Green spectrum for the double slits</w:t>
      </w:r>
    </w:p>
    <w:p w14:paraId="682A8377" w14:textId="6FA26B8A" w:rsidR="0037786D" w:rsidRDefault="0037786D" w:rsidP="0037786D">
      <w:pPr>
        <w:jc w:val="center"/>
        <w:rPr>
          <w:b/>
          <w:bCs/>
        </w:rPr>
      </w:pPr>
      <w:r>
        <w:rPr>
          <w:b/>
          <w:bCs/>
          <w:noProof/>
        </w:rPr>
        <w:drawing>
          <wp:inline distT="0" distB="0" distL="0" distR="0" wp14:anchorId="45048851" wp14:editId="277C4CBA">
            <wp:extent cx="3600953" cy="2934109"/>
            <wp:effectExtent l="0" t="0" r="0" b="0"/>
            <wp:docPr id="16" name="Picture 16"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F872B4.tmp"/>
                    <pic:cNvPicPr/>
                  </pic:nvPicPr>
                  <pic:blipFill>
                    <a:blip r:embed="rId20">
                      <a:extLst>
                        <a:ext uri="{28A0092B-C50C-407E-A947-70E740481C1C}">
                          <a14:useLocalDpi xmlns:a14="http://schemas.microsoft.com/office/drawing/2010/main" val="0"/>
                        </a:ext>
                      </a:extLst>
                    </a:blip>
                    <a:stretch>
                      <a:fillRect/>
                    </a:stretch>
                  </pic:blipFill>
                  <pic:spPr>
                    <a:xfrm>
                      <a:off x="0" y="0"/>
                      <a:ext cx="3600953" cy="2934109"/>
                    </a:xfrm>
                    <a:prstGeom prst="rect">
                      <a:avLst/>
                    </a:prstGeom>
                  </pic:spPr>
                </pic:pic>
              </a:graphicData>
            </a:graphic>
          </wp:inline>
        </w:drawing>
      </w:r>
    </w:p>
    <w:p w14:paraId="49D76658" w14:textId="36D5ED7C" w:rsidR="0037786D" w:rsidRDefault="0037786D">
      <w:r>
        <w:br w:type="page"/>
      </w:r>
    </w:p>
    <w:p w14:paraId="6F3A3404" w14:textId="2C6E98A0" w:rsidR="0037786D" w:rsidRDefault="0037786D" w:rsidP="0037786D">
      <w:pPr>
        <w:jc w:val="center"/>
        <w:rPr>
          <w:b/>
          <w:bCs/>
        </w:rPr>
      </w:pPr>
      <w:r>
        <w:rPr>
          <w:b/>
          <w:bCs/>
        </w:rPr>
        <w:lastRenderedPageBreak/>
        <w:t>Blue spectrum for the double slits</w:t>
      </w:r>
    </w:p>
    <w:p w14:paraId="29E2021D" w14:textId="6B89AB6D" w:rsidR="0037786D" w:rsidRDefault="0037786D" w:rsidP="0037786D">
      <w:pPr>
        <w:jc w:val="center"/>
        <w:rPr>
          <w:b/>
          <w:bCs/>
        </w:rPr>
      </w:pPr>
      <w:r>
        <w:rPr>
          <w:b/>
          <w:bCs/>
          <w:noProof/>
        </w:rPr>
        <w:drawing>
          <wp:inline distT="0" distB="0" distL="0" distR="0" wp14:anchorId="3FD23CB9" wp14:editId="6940870B">
            <wp:extent cx="3562847" cy="2772162"/>
            <wp:effectExtent l="0" t="0" r="0" b="9525"/>
            <wp:docPr id="17" name="Picture 17"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F849DB.tmp"/>
                    <pic:cNvPicPr/>
                  </pic:nvPicPr>
                  <pic:blipFill>
                    <a:blip r:embed="rId21">
                      <a:extLst>
                        <a:ext uri="{28A0092B-C50C-407E-A947-70E740481C1C}">
                          <a14:useLocalDpi xmlns:a14="http://schemas.microsoft.com/office/drawing/2010/main" val="0"/>
                        </a:ext>
                      </a:extLst>
                    </a:blip>
                    <a:stretch>
                      <a:fillRect/>
                    </a:stretch>
                  </pic:blipFill>
                  <pic:spPr>
                    <a:xfrm>
                      <a:off x="0" y="0"/>
                      <a:ext cx="3562847" cy="2772162"/>
                    </a:xfrm>
                    <a:prstGeom prst="rect">
                      <a:avLst/>
                    </a:prstGeom>
                  </pic:spPr>
                </pic:pic>
              </a:graphicData>
            </a:graphic>
          </wp:inline>
        </w:drawing>
      </w:r>
    </w:p>
    <w:p w14:paraId="1B826D29" w14:textId="19639B50" w:rsidR="0037786D" w:rsidRDefault="0037786D" w:rsidP="0037786D">
      <w:pPr>
        <w:jc w:val="center"/>
        <w:rPr>
          <w:b/>
          <w:bCs/>
        </w:rPr>
      </w:pPr>
      <w:r>
        <w:rPr>
          <w:b/>
          <w:bCs/>
          <w:noProof/>
        </w:rPr>
        <w:drawing>
          <wp:anchor distT="0" distB="0" distL="114300" distR="114300" simplePos="0" relativeHeight="251661312" behindDoc="1" locked="0" layoutInCell="1" allowOverlap="1" wp14:anchorId="11601D50" wp14:editId="19D6C3BA">
            <wp:simplePos x="0" y="0"/>
            <wp:positionH relativeFrom="column">
              <wp:posOffset>1190625</wp:posOffset>
            </wp:positionH>
            <wp:positionV relativeFrom="paragraph">
              <wp:posOffset>638810</wp:posOffset>
            </wp:positionV>
            <wp:extent cx="3562350" cy="2638425"/>
            <wp:effectExtent l="0" t="0" r="0" b="9525"/>
            <wp:wrapTight wrapText="bothSides">
              <wp:wrapPolygon edited="0">
                <wp:start x="0" y="0"/>
                <wp:lineTo x="0" y="21522"/>
                <wp:lineTo x="21484" y="21522"/>
                <wp:lineTo x="21484" y="0"/>
                <wp:lineTo x="0" y="0"/>
              </wp:wrapPolygon>
            </wp:wrapTight>
            <wp:docPr id="18" name="Picture 1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F8CEAC.tmp"/>
                    <pic:cNvPicPr/>
                  </pic:nvPicPr>
                  <pic:blipFill rotWithShape="1">
                    <a:blip r:embed="rId22">
                      <a:extLst>
                        <a:ext uri="{28A0092B-C50C-407E-A947-70E740481C1C}">
                          <a14:useLocalDpi xmlns:a14="http://schemas.microsoft.com/office/drawing/2010/main" val="0"/>
                        </a:ext>
                      </a:extLst>
                    </a:blip>
                    <a:srcRect b="8278"/>
                    <a:stretch/>
                  </pic:blipFill>
                  <pic:spPr bwMode="auto">
                    <a:xfrm>
                      <a:off x="0" y="0"/>
                      <a:ext cx="3562350" cy="2638425"/>
                    </a:xfrm>
                    <a:prstGeom prst="rect">
                      <a:avLst/>
                    </a:prstGeom>
                    <a:ln>
                      <a:noFill/>
                    </a:ln>
                    <a:extLst>
                      <a:ext uri="{53640926-AAD7-44D8-BBD7-CCE9431645EC}">
                        <a14:shadowObscured xmlns:a14="http://schemas.microsoft.com/office/drawing/2010/main"/>
                      </a:ext>
                    </a:extLst>
                  </pic:spPr>
                </pic:pic>
              </a:graphicData>
            </a:graphic>
          </wp:anchor>
        </w:drawing>
      </w:r>
    </w:p>
    <w:p w14:paraId="1D4A0CE1" w14:textId="03C99586" w:rsidR="0037786D" w:rsidRDefault="005C5403" w:rsidP="0037786D">
      <w:pPr>
        <w:jc w:val="center"/>
        <w:rPr>
          <w:b/>
          <w:bCs/>
        </w:rPr>
      </w:pPr>
      <w:r>
        <w:rPr>
          <w:b/>
          <w:bCs/>
          <w:noProof/>
        </w:rPr>
        <w:lastRenderedPageBreak/>
        <w:drawing>
          <wp:inline distT="0" distB="0" distL="0" distR="0" wp14:anchorId="355A7BD7" wp14:editId="7161B179">
            <wp:extent cx="3181794" cy="2753109"/>
            <wp:effectExtent l="0" t="0" r="0" b="9525"/>
            <wp:docPr id="19" name="Picture 1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F8AD07.tmp"/>
                    <pic:cNvPicPr/>
                  </pic:nvPicPr>
                  <pic:blipFill>
                    <a:blip r:embed="rId23">
                      <a:extLst>
                        <a:ext uri="{28A0092B-C50C-407E-A947-70E740481C1C}">
                          <a14:useLocalDpi xmlns:a14="http://schemas.microsoft.com/office/drawing/2010/main" val="0"/>
                        </a:ext>
                      </a:extLst>
                    </a:blip>
                    <a:stretch>
                      <a:fillRect/>
                    </a:stretch>
                  </pic:blipFill>
                  <pic:spPr>
                    <a:xfrm>
                      <a:off x="0" y="0"/>
                      <a:ext cx="3181794" cy="2753109"/>
                    </a:xfrm>
                    <a:prstGeom prst="rect">
                      <a:avLst/>
                    </a:prstGeom>
                  </pic:spPr>
                </pic:pic>
              </a:graphicData>
            </a:graphic>
          </wp:inline>
        </w:drawing>
      </w:r>
    </w:p>
    <w:p w14:paraId="48047CF2" w14:textId="32E44DD3" w:rsidR="0037786D" w:rsidRDefault="0037786D" w:rsidP="0037786D">
      <w:pPr>
        <w:jc w:val="center"/>
      </w:pPr>
    </w:p>
    <w:p w14:paraId="5287A7CA" w14:textId="6417BE35" w:rsidR="005C5403" w:rsidRDefault="005C5403" w:rsidP="0037786D">
      <w:pPr>
        <w:jc w:val="center"/>
      </w:pPr>
      <w:r>
        <w:rPr>
          <w:noProof/>
        </w:rPr>
        <w:drawing>
          <wp:anchor distT="0" distB="0" distL="114300" distR="114300" simplePos="0" relativeHeight="251662336" behindDoc="1" locked="0" layoutInCell="1" allowOverlap="1" wp14:anchorId="4B6FFA05" wp14:editId="3F92AAEB">
            <wp:simplePos x="0" y="0"/>
            <wp:positionH relativeFrom="column">
              <wp:posOffset>1504950</wp:posOffset>
            </wp:positionH>
            <wp:positionV relativeFrom="paragraph">
              <wp:posOffset>314960</wp:posOffset>
            </wp:positionV>
            <wp:extent cx="2924583" cy="2876951"/>
            <wp:effectExtent l="0" t="0" r="9525" b="0"/>
            <wp:wrapTight wrapText="bothSides">
              <wp:wrapPolygon edited="0">
                <wp:start x="0" y="0"/>
                <wp:lineTo x="0" y="21457"/>
                <wp:lineTo x="21530" y="21457"/>
                <wp:lineTo x="21530" y="0"/>
                <wp:lineTo x="0" y="0"/>
              </wp:wrapPolygon>
            </wp:wrapTight>
            <wp:docPr id="20" name="Picture 20"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F8C0E9.tmp"/>
                    <pic:cNvPicPr/>
                  </pic:nvPicPr>
                  <pic:blipFill>
                    <a:blip r:embed="rId24">
                      <a:extLst>
                        <a:ext uri="{28A0092B-C50C-407E-A947-70E740481C1C}">
                          <a14:useLocalDpi xmlns:a14="http://schemas.microsoft.com/office/drawing/2010/main" val="0"/>
                        </a:ext>
                      </a:extLst>
                    </a:blip>
                    <a:stretch>
                      <a:fillRect/>
                    </a:stretch>
                  </pic:blipFill>
                  <pic:spPr>
                    <a:xfrm>
                      <a:off x="0" y="0"/>
                      <a:ext cx="2924583" cy="2876951"/>
                    </a:xfrm>
                    <a:prstGeom prst="rect">
                      <a:avLst/>
                    </a:prstGeom>
                  </pic:spPr>
                </pic:pic>
              </a:graphicData>
            </a:graphic>
          </wp:anchor>
        </w:drawing>
      </w:r>
    </w:p>
    <w:p w14:paraId="6EA4E1AA" w14:textId="02626313" w:rsidR="005C5403" w:rsidRDefault="005C5403" w:rsidP="0037786D">
      <w:pPr>
        <w:jc w:val="center"/>
      </w:pPr>
    </w:p>
    <w:p w14:paraId="58C1FC34" w14:textId="557BCE3E" w:rsidR="005C5403" w:rsidRDefault="005C5403" w:rsidP="0037786D">
      <w:pPr>
        <w:jc w:val="center"/>
      </w:pPr>
    </w:p>
    <w:p w14:paraId="10D9D49A" w14:textId="3C178983" w:rsidR="005C5403" w:rsidRPr="005C5403" w:rsidRDefault="005C5403" w:rsidP="005C5403"/>
    <w:p w14:paraId="6D21096D" w14:textId="6DEACF18" w:rsidR="005C5403" w:rsidRPr="005C5403" w:rsidRDefault="005C5403" w:rsidP="005C5403"/>
    <w:p w14:paraId="18C45F1F" w14:textId="6F05EA9C" w:rsidR="005C5403" w:rsidRPr="005C5403" w:rsidRDefault="005C5403" w:rsidP="005C5403"/>
    <w:p w14:paraId="537B34F1" w14:textId="38AAD193" w:rsidR="005C5403" w:rsidRPr="005C5403" w:rsidRDefault="005C5403" w:rsidP="005C5403"/>
    <w:p w14:paraId="424A43D7" w14:textId="361960C7" w:rsidR="005C5403" w:rsidRDefault="005C5403" w:rsidP="005C5403"/>
    <w:p w14:paraId="06A28BB0" w14:textId="7178715A" w:rsidR="005C5403" w:rsidRDefault="005C5403" w:rsidP="005C5403">
      <w:pPr>
        <w:jc w:val="center"/>
        <w:rPr>
          <w:noProof/>
        </w:rPr>
      </w:pPr>
      <w:r>
        <w:rPr>
          <w:noProof/>
        </w:rPr>
        <w:lastRenderedPageBreak/>
        <w:drawing>
          <wp:inline distT="0" distB="0" distL="0" distR="0" wp14:anchorId="7910A70B" wp14:editId="0772833A">
            <wp:extent cx="2972215" cy="2676899"/>
            <wp:effectExtent l="0" t="0" r="0" b="9525"/>
            <wp:docPr id="21" name="Picture 21"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F830A6.tmp"/>
                    <pic:cNvPicPr/>
                  </pic:nvPicPr>
                  <pic:blipFill>
                    <a:blip r:embed="rId25">
                      <a:extLst>
                        <a:ext uri="{28A0092B-C50C-407E-A947-70E740481C1C}">
                          <a14:useLocalDpi xmlns:a14="http://schemas.microsoft.com/office/drawing/2010/main" val="0"/>
                        </a:ext>
                      </a:extLst>
                    </a:blip>
                    <a:stretch>
                      <a:fillRect/>
                    </a:stretch>
                  </pic:blipFill>
                  <pic:spPr>
                    <a:xfrm>
                      <a:off x="0" y="0"/>
                      <a:ext cx="2972215" cy="2676899"/>
                    </a:xfrm>
                    <a:prstGeom prst="rect">
                      <a:avLst/>
                    </a:prstGeom>
                  </pic:spPr>
                </pic:pic>
              </a:graphicData>
            </a:graphic>
          </wp:inline>
        </w:drawing>
      </w:r>
    </w:p>
    <w:p w14:paraId="34A1791D" w14:textId="0D014B06" w:rsidR="005C5403" w:rsidRPr="005C5403" w:rsidRDefault="005C5403" w:rsidP="005C5403"/>
    <w:p w14:paraId="05A7D344" w14:textId="12608005" w:rsidR="005C5403" w:rsidRPr="005C5403" w:rsidRDefault="005C5403" w:rsidP="005C5403"/>
    <w:p w14:paraId="1B1BE8A8" w14:textId="18B92849" w:rsidR="005C5403" w:rsidRDefault="005C5403" w:rsidP="005C5403">
      <w:pPr>
        <w:rPr>
          <w:noProof/>
        </w:rPr>
      </w:pPr>
    </w:p>
    <w:p w14:paraId="124B354A" w14:textId="26478A56" w:rsidR="005C5403" w:rsidRDefault="008210F1" w:rsidP="005C5403">
      <w:pPr>
        <w:jc w:val="center"/>
      </w:pPr>
      <w:r>
        <w:rPr>
          <w:noProof/>
        </w:rPr>
        <w:drawing>
          <wp:inline distT="0" distB="0" distL="0" distR="0" wp14:anchorId="2192D9B0" wp14:editId="4C7ED62D">
            <wp:extent cx="5268060" cy="3953427"/>
            <wp:effectExtent l="0" t="0" r="0" b="9525"/>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6308AF3.tmp"/>
                    <pic:cNvPicPr/>
                  </pic:nvPicPr>
                  <pic:blipFill>
                    <a:blip r:embed="rId26">
                      <a:extLst>
                        <a:ext uri="{28A0092B-C50C-407E-A947-70E740481C1C}">
                          <a14:useLocalDpi xmlns:a14="http://schemas.microsoft.com/office/drawing/2010/main" val="0"/>
                        </a:ext>
                      </a:extLst>
                    </a:blip>
                    <a:stretch>
                      <a:fillRect/>
                    </a:stretch>
                  </pic:blipFill>
                  <pic:spPr>
                    <a:xfrm>
                      <a:off x="0" y="0"/>
                      <a:ext cx="5268060" cy="3953427"/>
                    </a:xfrm>
                    <a:prstGeom prst="rect">
                      <a:avLst/>
                    </a:prstGeom>
                  </pic:spPr>
                </pic:pic>
              </a:graphicData>
            </a:graphic>
          </wp:inline>
        </w:drawing>
      </w:r>
    </w:p>
    <w:p w14:paraId="391D5C7A" w14:textId="4E36E38B" w:rsidR="005C5403" w:rsidRDefault="005C5403" w:rsidP="005C5403">
      <w:pPr>
        <w:jc w:val="center"/>
      </w:pPr>
    </w:p>
    <w:p w14:paraId="2AC42EED" w14:textId="6286B317" w:rsidR="005C5403" w:rsidRDefault="00702A49" w:rsidP="005C5403">
      <w:pPr>
        <w:jc w:val="center"/>
      </w:pPr>
      <w:r>
        <w:rPr>
          <w:noProof/>
        </w:rPr>
        <w:lastRenderedPageBreak/>
        <w:drawing>
          <wp:inline distT="0" distB="0" distL="0" distR="0" wp14:anchorId="64916420" wp14:editId="57F7B788">
            <wp:extent cx="5943600" cy="4184015"/>
            <wp:effectExtent l="0" t="0" r="0" b="698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1C5D38.tmp"/>
                    <pic:cNvPicPr/>
                  </pic:nvPicPr>
                  <pic:blipFill>
                    <a:blip r:embed="rId27">
                      <a:extLst>
                        <a:ext uri="{28A0092B-C50C-407E-A947-70E740481C1C}">
                          <a14:useLocalDpi xmlns:a14="http://schemas.microsoft.com/office/drawing/2010/main" val="0"/>
                        </a:ext>
                      </a:extLst>
                    </a:blip>
                    <a:stretch>
                      <a:fillRect/>
                    </a:stretch>
                  </pic:blipFill>
                  <pic:spPr>
                    <a:xfrm>
                      <a:off x="0" y="0"/>
                      <a:ext cx="5943600" cy="4184015"/>
                    </a:xfrm>
                    <a:prstGeom prst="rect">
                      <a:avLst/>
                    </a:prstGeom>
                  </pic:spPr>
                </pic:pic>
              </a:graphicData>
            </a:graphic>
          </wp:inline>
        </w:drawing>
      </w:r>
    </w:p>
    <w:p w14:paraId="0AC88F14" w14:textId="4B259E06" w:rsidR="005E5C62" w:rsidRPr="005E5C62" w:rsidRDefault="005E5C62" w:rsidP="005E5C62"/>
    <w:p w14:paraId="7D2C2903" w14:textId="222E5A51" w:rsidR="005E5C62" w:rsidRDefault="005E5C62" w:rsidP="005E5C62"/>
    <w:p w14:paraId="674BA393" w14:textId="661CD5B8" w:rsidR="005E5C62" w:rsidRDefault="005E5C62" w:rsidP="00DC11A9">
      <w:pPr>
        <w:rPr>
          <w:b/>
          <w:bCs/>
        </w:rPr>
      </w:pPr>
      <w:r>
        <w:rPr>
          <w:b/>
          <w:bCs/>
        </w:rPr>
        <w:t>Problem 2-</w:t>
      </w:r>
      <w:r w:rsidRPr="005E5C62">
        <w:rPr>
          <w:b/>
          <w:bCs/>
        </w:rPr>
        <w:t>Question 9</w:t>
      </w:r>
    </w:p>
    <w:p w14:paraId="145BF5F6" w14:textId="5FE26733" w:rsidR="00986205" w:rsidRPr="00E87A5F" w:rsidRDefault="00986205" w:rsidP="00E87A5F">
      <w:pPr>
        <w:jc w:val="both"/>
      </w:pPr>
      <w:r w:rsidRPr="00E87A5F">
        <w:t>The diffraction pattern of two slits of width that are separated by a distance between two slits i</w:t>
      </w:r>
      <w:r w:rsidR="007F7E80">
        <w:t>n</w:t>
      </w:r>
      <w:r w:rsidRPr="00E87A5F">
        <w:t xml:space="preserve"> the interference pattern of two-point sources separated. The solid line with multiple peaks of various heights is the intensity observed on the plot. It is a product of the interference pattern of waves from separate slits and the diffraction of waves from within one slit.</w:t>
      </w:r>
    </w:p>
    <w:p w14:paraId="7B3FDFF6" w14:textId="6AD8CF51" w:rsidR="006A7352" w:rsidRPr="00E87A5F" w:rsidRDefault="00986205" w:rsidP="00E87A5F">
      <w:pPr>
        <w:jc w:val="both"/>
      </w:pPr>
      <w:r w:rsidRPr="00E87A5F">
        <w:t>According to the plot of double slits 2D diffraction pattern, Interference and diffraction effects operate simultaneously and generally produce minimum at different angles. This gives rise to a complicated pattern on the plot, in which some of the maxim</w:t>
      </w:r>
      <w:r w:rsidR="007F7E80">
        <w:t>um</w:t>
      </w:r>
      <w:r w:rsidRPr="00E87A5F">
        <w:t xml:space="preserve"> interference from the two slits are missing if the maximum of the interference is in the same direction as the minimum of the diffraction. Close examination of the double-slit diffraction pattern shows that there are very fine horizontal diffraction fringes above and the main spot, as well as the more obvious horizontal fringes.</w:t>
      </w:r>
    </w:p>
    <w:sectPr w:rsidR="006A7352" w:rsidRPr="00E87A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7624EE"/>
    <w:multiLevelType w:val="hybridMultilevel"/>
    <w:tmpl w:val="062AC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4E4AE2"/>
    <w:multiLevelType w:val="hybridMultilevel"/>
    <w:tmpl w:val="FC74A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NLY0MzQ3MDC1NDdR0lEKTi0uzszPAymwqAUAcrFQtSwAAAA="/>
  </w:docVars>
  <w:rsids>
    <w:rsidRoot w:val="00024D01"/>
    <w:rsid w:val="00005F78"/>
    <w:rsid w:val="00024D01"/>
    <w:rsid w:val="00065AAD"/>
    <w:rsid w:val="0007418F"/>
    <w:rsid w:val="000E0595"/>
    <w:rsid w:val="000F6965"/>
    <w:rsid w:val="0025569B"/>
    <w:rsid w:val="002A3A77"/>
    <w:rsid w:val="002B2862"/>
    <w:rsid w:val="0037786D"/>
    <w:rsid w:val="003C4B8A"/>
    <w:rsid w:val="00423DCD"/>
    <w:rsid w:val="004633B4"/>
    <w:rsid w:val="004811D6"/>
    <w:rsid w:val="004D64EA"/>
    <w:rsid w:val="005C5403"/>
    <w:rsid w:val="005E5C62"/>
    <w:rsid w:val="006416CF"/>
    <w:rsid w:val="006A7352"/>
    <w:rsid w:val="006F2BBC"/>
    <w:rsid w:val="00702A49"/>
    <w:rsid w:val="007F7E80"/>
    <w:rsid w:val="008210F1"/>
    <w:rsid w:val="00850C1D"/>
    <w:rsid w:val="00963F49"/>
    <w:rsid w:val="00986205"/>
    <w:rsid w:val="009E71F3"/>
    <w:rsid w:val="00A8751F"/>
    <w:rsid w:val="00AB7ED7"/>
    <w:rsid w:val="00B4649B"/>
    <w:rsid w:val="00C60717"/>
    <w:rsid w:val="00D73F5A"/>
    <w:rsid w:val="00DB2C60"/>
    <w:rsid w:val="00DB3A31"/>
    <w:rsid w:val="00DC11A9"/>
    <w:rsid w:val="00E87A5F"/>
    <w:rsid w:val="00EA44CF"/>
    <w:rsid w:val="00F05D42"/>
    <w:rsid w:val="00F0794B"/>
    <w:rsid w:val="00FF3F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614F5"/>
  <w15:chartTrackingRefBased/>
  <w15:docId w15:val="{BD865259-4B1D-4187-8C70-1C12BF6E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3A3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893800">
      <w:bodyDiv w:val="1"/>
      <w:marLeft w:val="0"/>
      <w:marRight w:val="0"/>
      <w:marTop w:val="0"/>
      <w:marBottom w:val="0"/>
      <w:divBdr>
        <w:top w:val="none" w:sz="0" w:space="0" w:color="auto"/>
        <w:left w:val="none" w:sz="0" w:space="0" w:color="auto"/>
        <w:bottom w:val="none" w:sz="0" w:space="0" w:color="auto"/>
        <w:right w:val="none" w:sz="0" w:space="0" w:color="auto"/>
      </w:divBdr>
      <w:divsChild>
        <w:div w:id="257642881">
          <w:marLeft w:val="0"/>
          <w:marRight w:val="0"/>
          <w:marTop w:val="0"/>
          <w:marBottom w:val="0"/>
          <w:divBdr>
            <w:top w:val="none" w:sz="0" w:space="0" w:color="auto"/>
            <w:left w:val="none" w:sz="0" w:space="0" w:color="auto"/>
            <w:bottom w:val="none" w:sz="0" w:space="0" w:color="auto"/>
            <w:right w:val="none" w:sz="0" w:space="0" w:color="auto"/>
          </w:divBdr>
          <w:divsChild>
            <w:div w:id="80109889">
              <w:marLeft w:val="0"/>
              <w:marRight w:val="0"/>
              <w:marTop w:val="0"/>
              <w:marBottom w:val="0"/>
              <w:divBdr>
                <w:top w:val="none" w:sz="0" w:space="0" w:color="auto"/>
                <w:left w:val="none" w:sz="0" w:space="0" w:color="auto"/>
                <w:bottom w:val="none" w:sz="0" w:space="0" w:color="auto"/>
                <w:right w:val="none" w:sz="0" w:space="0" w:color="auto"/>
              </w:divBdr>
              <w:divsChild>
                <w:div w:id="625352493">
                  <w:marLeft w:val="0"/>
                  <w:marRight w:val="0"/>
                  <w:marTop w:val="0"/>
                  <w:marBottom w:val="0"/>
                  <w:divBdr>
                    <w:top w:val="none" w:sz="0" w:space="0" w:color="auto"/>
                    <w:left w:val="none" w:sz="0" w:space="0" w:color="auto"/>
                    <w:bottom w:val="none" w:sz="0" w:space="0" w:color="auto"/>
                    <w:right w:val="none" w:sz="0" w:space="0" w:color="auto"/>
                  </w:divBdr>
                  <w:divsChild>
                    <w:div w:id="1698582981">
                      <w:marLeft w:val="0"/>
                      <w:marRight w:val="0"/>
                      <w:marTop w:val="0"/>
                      <w:marBottom w:val="0"/>
                      <w:divBdr>
                        <w:top w:val="none" w:sz="0" w:space="0" w:color="auto"/>
                        <w:left w:val="none" w:sz="0" w:space="0" w:color="auto"/>
                        <w:bottom w:val="none" w:sz="0" w:space="0" w:color="auto"/>
                        <w:right w:val="none" w:sz="0" w:space="0" w:color="auto"/>
                      </w:divBdr>
                      <w:divsChild>
                        <w:div w:id="642849550">
                          <w:marLeft w:val="0"/>
                          <w:marRight w:val="0"/>
                          <w:marTop w:val="0"/>
                          <w:marBottom w:val="0"/>
                          <w:divBdr>
                            <w:top w:val="none" w:sz="0" w:space="0" w:color="auto"/>
                            <w:left w:val="none" w:sz="0" w:space="0" w:color="auto"/>
                            <w:bottom w:val="none" w:sz="0" w:space="0" w:color="auto"/>
                            <w:right w:val="none" w:sz="0" w:space="0" w:color="auto"/>
                          </w:divBdr>
                          <w:divsChild>
                            <w:div w:id="594825059">
                              <w:marLeft w:val="0"/>
                              <w:marRight w:val="300"/>
                              <w:marTop w:val="180"/>
                              <w:marBottom w:val="0"/>
                              <w:divBdr>
                                <w:top w:val="none" w:sz="0" w:space="0" w:color="auto"/>
                                <w:left w:val="none" w:sz="0" w:space="0" w:color="auto"/>
                                <w:bottom w:val="none" w:sz="0" w:space="0" w:color="auto"/>
                                <w:right w:val="none" w:sz="0" w:space="0" w:color="auto"/>
                              </w:divBdr>
                              <w:divsChild>
                                <w:div w:id="62882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0870839">
          <w:marLeft w:val="0"/>
          <w:marRight w:val="0"/>
          <w:marTop w:val="0"/>
          <w:marBottom w:val="0"/>
          <w:divBdr>
            <w:top w:val="none" w:sz="0" w:space="0" w:color="auto"/>
            <w:left w:val="none" w:sz="0" w:space="0" w:color="auto"/>
            <w:bottom w:val="none" w:sz="0" w:space="0" w:color="auto"/>
            <w:right w:val="none" w:sz="0" w:space="0" w:color="auto"/>
          </w:divBdr>
          <w:divsChild>
            <w:div w:id="171338398">
              <w:marLeft w:val="0"/>
              <w:marRight w:val="0"/>
              <w:marTop w:val="0"/>
              <w:marBottom w:val="0"/>
              <w:divBdr>
                <w:top w:val="none" w:sz="0" w:space="0" w:color="auto"/>
                <w:left w:val="none" w:sz="0" w:space="0" w:color="auto"/>
                <w:bottom w:val="none" w:sz="0" w:space="0" w:color="auto"/>
                <w:right w:val="none" w:sz="0" w:space="0" w:color="auto"/>
              </w:divBdr>
              <w:divsChild>
                <w:div w:id="506603346">
                  <w:marLeft w:val="0"/>
                  <w:marRight w:val="0"/>
                  <w:marTop w:val="0"/>
                  <w:marBottom w:val="0"/>
                  <w:divBdr>
                    <w:top w:val="none" w:sz="0" w:space="0" w:color="auto"/>
                    <w:left w:val="none" w:sz="0" w:space="0" w:color="auto"/>
                    <w:bottom w:val="none" w:sz="0" w:space="0" w:color="auto"/>
                    <w:right w:val="none" w:sz="0" w:space="0" w:color="auto"/>
                  </w:divBdr>
                  <w:divsChild>
                    <w:div w:id="600341316">
                      <w:marLeft w:val="0"/>
                      <w:marRight w:val="0"/>
                      <w:marTop w:val="0"/>
                      <w:marBottom w:val="0"/>
                      <w:divBdr>
                        <w:top w:val="none" w:sz="0" w:space="0" w:color="auto"/>
                        <w:left w:val="none" w:sz="0" w:space="0" w:color="auto"/>
                        <w:bottom w:val="none" w:sz="0" w:space="0" w:color="auto"/>
                        <w:right w:val="none" w:sz="0" w:space="0" w:color="auto"/>
                      </w:divBdr>
                      <w:divsChild>
                        <w:div w:id="188883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13" Type="http://schemas.openxmlformats.org/officeDocument/2006/relationships/image" Target="media/image9.tmp"/><Relationship Id="rId18" Type="http://schemas.openxmlformats.org/officeDocument/2006/relationships/image" Target="media/image14.tmp"/><Relationship Id="rId26" Type="http://schemas.openxmlformats.org/officeDocument/2006/relationships/image" Target="media/image22.tmp"/><Relationship Id="rId3" Type="http://schemas.openxmlformats.org/officeDocument/2006/relationships/settings" Target="settings.xml"/><Relationship Id="rId21" Type="http://schemas.openxmlformats.org/officeDocument/2006/relationships/image" Target="media/image17.tmp"/><Relationship Id="rId7" Type="http://schemas.openxmlformats.org/officeDocument/2006/relationships/image" Target="media/image3.tmp"/><Relationship Id="rId12" Type="http://schemas.openxmlformats.org/officeDocument/2006/relationships/image" Target="media/image8.tmp"/><Relationship Id="rId17" Type="http://schemas.openxmlformats.org/officeDocument/2006/relationships/image" Target="media/image13.tmp"/><Relationship Id="rId25" Type="http://schemas.openxmlformats.org/officeDocument/2006/relationships/image" Target="media/image21.tmp"/><Relationship Id="rId2" Type="http://schemas.openxmlformats.org/officeDocument/2006/relationships/styles" Target="styles.xml"/><Relationship Id="rId16" Type="http://schemas.openxmlformats.org/officeDocument/2006/relationships/image" Target="media/image12.tmp"/><Relationship Id="rId20" Type="http://schemas.openxmlformats.org/officeDocument/2006/relationships/image" Target="media/image16.tmp"/><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image" Target="media/image7.tmp"/><Relationship Id="rId24" Type="http://schemas.openxmlformats.org/officeDocument/2006/relationships/image" Target="media/image20.tmp"/><Relationship Id="rId5" Type="http://schemas.openxmlformats.org/officeDocument/2006/relationships/image" Target="media/image1.tmp"/><Relationship Id="rId15" Type="http://schemas.openxmlformats.org/officeDocument/2006/relationships/image" Target="media/image11.tmp"/><Relationship Id="rId23" Type="http://schemas.openxmlformats.org/officeDocument/2006/relationships/image" Target="media/image19.tmp"/><Relationship Id="rId28" Type="http://schemas.openxmlformats.org/officeDocument/2006/relationships/fontTable" Target="fontTable.xml"/><Relationship Id="rId10" Type="http://schemas.openxmlformats.org/officeDocument/2006/relationships/image" Target="media/image6.tmp"/><Relationship Id="rId19" Type="http://schemas.openxmlformats.org/officeDocument/2006/relationships/image" Target="media/image15.tmp"/><Relationship Id="rId4" Type="http://schemas.openxmlformats.org/officeDocument/2006/relationships/webSettings" Target="webSettings.xml"/><Relationship Id="rId9" Type="http://schemas.openxmlformats.org/officeDocument/2006/relationships/image" Target="media/image5.tmp"/><Relationship Id="rId14" Type="http://schemas.openxmlformats.org/officeDocument/2006/relationships/image" Target="media/image10.tmp"/><Relationship Id="rId22" Type="http://schemas.openxmlformats.org/officeDocument/2006/relationships/image" Target="media/image18.tmp"/><Relationship Id="rId27" Type="http://schemas.openxmlformats.org/officeDocument/2006/relationships/image" Target="media/image2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0</TotalTime>
  <Pages>16</Pages>
  <Words>1332</Words>
  <Characters>759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ika Dissanayaka</dc:creator>
  <cp:keywords/>
  <dc:description/>
  <cp:lastModifiedBy>Umeshika Dissanayaka</cp:lastModifiedBy>
  <cp:revision>35</cp:revision>
  <dcterms:created xsi:type="dcterms:W3CDTF">2020-06-27T06:14:00Z</dcterms:created>
  <dcterms:modified xsi:type="dcterms:W3CDTF">2020-06-28T04:11:00Z</dcterms:modified>
</cp:coreProperties>
</file>